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14B83" w14:textId="7A7A1D1C" w:rsidR="000B3380" w:rsidRPr="00617F02" w:rsidRDefault="00370AF3" w:rsidP="00863B0C">
      <w:pPr>
        <w:jc w:val="center"/>
        <w:rPr>
          <w:b/>
          <w:sz w:val="28"/>
          <w:szCs w:val="28"/>
        </w:rPr>
      </w:pPr>
      <w:r w:rsidRPr="00B83550">
        <w:rPr>
          <w:b/>
          <w:noProof/>
          <w:color w:val="ED7D31" w:themeColor="accent2"/>
          <w:sz w:val="28"/>
          <w:szCs w:val="28"/>
        </w:rPr>
        <w:drawing>
          <wp:inline distT="0" distB="0" distL="0" distR="0" wp14:anchorId="66D22929" wp14:editId="27820514">
            <wp:extent cx="5732780" cy="1181735"/>
            <wp:effectExtent l="0" t="0" r="7620" b="120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118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AD8EC" w14:textId="2909F317" w:rsidR="00D6540C" w:rsidRPr="009760E6" w:rsidRDefault="00DE22BF" w:rsidP="000B3380">
      <w:pPr>
        <w:jc w:val="center"/>
        <w:rPr>
          <w:b/>
          <w:sz w:val="24"/>
          <w:szCs w:val="24"/>
        </w:rPr>
      </w:pPr>
      <w:r w:rsidRPr="009760E6">
        <w:rPr>
          <w:b/>
          <w:sz w:val="24"/>
          <w:szCs w:val="24"/>
        </w:rPr>
        <w:t>St. Micha</w:t>
      </w:r>
      <w:r w:rsidR="00DB76DA" w:rsidRPr="009760E6">
        <w:rPr>
          <w:b/>
          <w:sz w:val="24"/>
          <w:szCs w:val="24"/>
        </w:rPr>
        <w:t xml:space="preserve">el’s and St. Bernadette’s </w:t>
      </w:r>
      <w:r w:rsidR="00C76246" w:rsidRPr="009760E6">
        <w:rPr>
          <w:b/>
          <w:sz w:val="24"/>
          <w:szCs w:val="24"/>
        </w:rPr>
        <w:t xml:space="preserve">Parish </w:t>
      </w:r>
      <w:r w:rsidR="00DB76DA" w:rsidRPr="009760E6">
        <w:rPr>
          <w:b/>
          <w:sz w:val="24"/>
          <w:szCs w:val="24"/>
        </w:rPr>
        <w:t>Pastoral Team</w:t>
      </w:r>
    </w:p>
    <w:p w14:paraId="5280CB25" w14:textId="77777777" w:rsidR="00233FA6" w:rsidRPr="009760E6" w:rsidRDefault="00BF58BA" w:rsidP="00BF58BA">
      <w:pPr>
        <w:jc w:val="center"/>
        <w:rPr>
          <w:b/>
          <w:i/>
        </w:rPr>
      </w:pPr>
      <w:r w:rsidRPr="009760E6">
        <w:rPr>
          <w:b/>
          <w:i/>
        </w:rPr>
        <w:t>Meeting Minutes</w:t>
      </w:r>
    </w:p>
    <w:tbl>
      <w:tblPr>
        <w:tblpPr w:leftFromText="180" w:rightFromText="180" w:vertAnchor="text" w:horzAnchor="margin" w:tblpY="245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9760E6" w:rsidRPr="009760E6" w14:paraId="53B7CC17" w14:textId="77777777" w:rsidTr="008021B3">
        <w:tc>
          <w:tcPr>
            <w:tcW w:w="4644" w:type="dxa"/>
          </w:tcPr>
          <w:p w14:paraId="31FE3C7C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Meeting:</w:t>
            </w:r>
          </w:p>
        </w:tc>
        <w:tc>
          <w:tcPr>
            <w:tcW w:w="4678" w:type="dxa"/>
          </w:tcPr>
          <w:p w14:paraId="0163260F" w14:textId="7D55BE1D" w:rsidR="00773645" w:rsidRPr="009760E6" w:rsidRDefault="0099199A" w:rsidP="008021B3">
            <w:pPr>
              <w:spacing w:after="0" w:line="240" w:lineRule="auto"/>
            </w:pPr>
            <w:r>
              <w:t xml:space="preserve">Monthly </w:t>
            </w:r>
            <w:r w:rsidR="00DC3EE0" w:rsidRPr="009760E6">
              <w:t>Meeting</w:t>
            </w:r>
          </w:p>
        </w:tc>
      </w:tr>
      <w:tr w:rsidR="009760E6" w:rsidRPr="009760E6" w14:paraId="13F6A2A8" w14:textId="77777777" w:rsidTr="008021B3">
        <w:tc>
          <w:tcPr>
            <w:tcW w:w="4644" w:type="dxa"/>
          </w:tcPr>
          <w:p w14:paraId="4D1D6280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Date &amp; Time:</w:t>
            </w:r>
          </w:p>
        </w:tc>
        <w:tc>
          <w:tcPr>
            <w:tcW w:w="4678" w:type="dxa"/>
          </w:tcPr>
          <w:p w14:paraId="7B58AD20" w14:textId="47176FEB" w:rsidR="00773645" w:rsidRPr="009760E6" w:rsidRDefault="00DB7D87" w:rsidP="008021B3">
            <w:pPr>
              <w:spacing w:after="0" w:line="240" w:lineRule="auto"/>
            </w:pPr>
            <w:r>
              <w:t>20th October 2022</w:t>
            </w:r>
          </w:p>
        </w:tc>
      </w:tr>
      <w:tr w:rsidR="009760E6" w:rsidRPr="009760E6" w14:paraId="3267D1CB" w14:textId="77777777" w:rsidTr="008021B3">
        <w:tc>
          <w:tcPr>
            <w:tcW w:w="4644" w:type="dxa"/>
          </w:tcPr>
          <w:p w14:paraId="77CACE96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Location:</w:t>
            </w:r>
          </w:p>
        </w:tc>
        <w:tc>
          <w:tcPr>
            <w:tcW w:w="4678" w:type="dxa"/>
          </w:tcPr>
          <w:p w14:paraId="3A643C3D" w14:textId="2A828D65" w:rsidR="00773645" w:rsidRPr="009760E6" w:rsidRDefault="00B83550" w:rsidP="008021B3">
            <w:pPr>
              <w:spacing w:after="0" w:line="240" w:lineRule="auto"/>
            </w:pPr>
            <w:r w:rsidRPr="009760E6">
              <w:t>St</w:t>
            </w:r>
            <w:r w:rsidR="004D14DD">
              <w:t xml:space="preserve"> </w:t>
            </w:r>
            <w:r w:rsidR="00854B79">
              <w:t>Michael’s</w:t>
            </w:r>
          </w:p>
        </w:tc>
      </w:tr>
    </w:tbl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9760E6" w:rsidRPr="009760E6" w14:paraId="7AADB712" w14:textId="77777777" w:rsidTr="008021B3">
        <w:tc>
          <w:tcPr>
            <w:tcW w:w="4644" w:type="dxa"/>
          </w:tcPr>
          <w:p w14:paraId="0C0F2B82" w14:textId="77777777" w:rsidR="004516D1" w:rsidRPr="009760E6" w:rsidRDefault="004516D1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Attendees:</w:t>
            </w:r>
          </w:p>
        </w:tc>
        <w:tc>
          <w:tcPr>
            <w:tcW w:w="4678" w:type="dxa"/>
          </w:tcPr>
          <w:p w14:paraId="3D04C2B0" w14:textId="22C3CEEE" w:rsidR="004516D1" w:rsidRPr="009760E6" w:rsidRDefault="004516D1" w:rsidP="008021B3">
            <w:pPr>
              <w:spacing w:after="0" w:line="240" w:lineRule="auto"/>
            </w:pPr>
          </w:p>
        </w:tc>
      </w:tr>
      <w:tr w:rsidR="00010F8B" w:rsidRPr="009760E6" w14:paraId="2DB1715C" w14:textId="77777777" w:rsidTr="00850EAC">
        <w:trPr>
          <w:trHeight w:val="287"/>
        </w:trPr>
        <w:tc>
          <w:tcPr>
            <w:tcW w:w="4644" w:type="dxa"/>
          </w:tcPr>
          <w:p w14:paraId="7E9F9FAF" w14:textId="7A3467A0" w:rsidR="00010F8B" w:rsidRPr="009760E6" w:rsidRDefault="00DB7D87" w:rsidP="00010F8B">
            <w:pPr>
              <w:spacing w:after="0" w:line="240" w:lineRule="auto"/>
            </w:pPr>
            <w:r>
              <w:t>Andrea Reid (AR)</w:t>
            </w:r>
          </w:p>
        </w:tc>
        <w:tc>
          <w:tcPr>
            <w:tcW w:w="4678" w:type="dxa"/>
          </w:tcPr>
          <w:p w14:paraId="4CBDF01D" w14:textId="4096154B" w:rsidR="0099199A" w:rsidRPr="009760E6" w:rsidRDefault="00DB7D87" w:rsidP="00010F8B">
            <w:pPr>
              <w:spacing w:after="0" w:line="240" w:lineRule="auto"/>
            </w:pPr>
            <w:r>
              <w:t>Helen Sivills (HS)</w:t>
            </w:r>
          </w:p>
        </w:tc>
      </w:tr>
      <w:tr w:rsidR="00010F8B" w:rsidRPr="009760E6" w14:paraId="783DD006" w14:textId="77777777" w:rsidTr="00850EAC">
        <w:trPr>
          <w:trHeight w:val="287"/>
        </w:trPr>
        <w:tc>
          <w:tcPr>
            <w:tcW w:w="4644" w:type="dxa"/>
          </w:tcPr>
          <w:p w14:paraId="0B56B4AF" w14:textId="236F3B2B" w:rsidR="00010F8B" w:rsidRPr="009760E6" w:rsidRDefault="0027433B" w:rsidP="00010F8B">
            <w:pPr>
              <w:spacing w:after="0" w:line="240" w:lineRule="auto"/>
            </w:pPr>
            <w:r w:rsidRPr="009760E6">
              <w:t>Laura Doyle (LD)</w:t>
            </w:r>
          </w:p>
        </w:tc>
        <w:tc>
          <w:tcPr>
            <w:tcW w:w="4678" w:type="dxa"/>
          </w:tcPr>
          <w:p w14:paraId="185E6462" w14:textId="70B5D949" w:rsidR="00010F8B" w:rsidRPr="009760E6" w:rsidRDefault="00DB7D87" w:rsidP="00010F8B">
            <w:pPr>
              <w:spacing w:after="0" w:line="240" w:lineRule="auto"/>
            </w:pPr>
            <w:r>
              <w:t>Rachael Scully (RS)</w:t>
            </w:r>
          </w:p>
        </w:tc>
      </w:tr>
      <w:tr w:rsidR="00010F8B" w:rsidRPr="009760E6" w14:paraId="1909A7F7" w14:textId="77777777" w:rsidTr="00850EAC">
        <w:trPr>
          <w:trHeight w:val="287"/>
        </w:trPr>
        <w:tc>
          <w:tcPr>
            <w:tcW w:w="4644" w:type="dxa"/>
          </w:tcPr>
          <w:p w14:paraId="5EF7CE45" w14:textId="0D7FA657" w:rsidR="00010F8B" w:rsidRPr="009760E6" w:rsidRDefault="00DB7D87" w:rsidP="00010F8B">
            <w:pPr>
              <w:spacing w:after="0" w:line="240" w:lineRule="auto"/>
            </w:pPr>
            <w:r>
              <w:t>Clare Barnes (CB)</w:t>
            </w:r>
          </w:p>
        </w:tc>
        <w:tc>
          <w:tcPr>
            <w:tcW w:w="4678" w:type="dxa"/>
          </w:tcPr>
          <w:p w14:paraId="63B10495" w14:textId="542F7495" w:rsidR="00010F8B" w:rsidRPr="009760E6" w:rsidRDefault="00DB7D87" w:rsidP="00010F8B">
            <w:pPr>
              <w:spacing w:after="0" w:line="240" w:lineRule="auto"/>
            </w:pPr>
            <w:r>
              <w:t>Kirsty Seaborn (KS)</w:t>
            </w:r>
          </w:p>
        </w:tc>
      </w:tr>
      <w:tr w:rsidR="00010F8B" w:rsidRPr="009760E6" w14:paraId="313D62E8" w14:textId="77777777" w:rsidTr="00850EAC">
        <w:trPr>
          <w:trHeight w:val="287"/>
        </w:trPr>
        <w:tc>
          <w:tcPr>
            <w:tcW w:w="4644" w:type="dxa"/>
          </w:tcPr>
          <w:p w14:paraId="413B3ACF" w14:textId="031A1DAC" w:rsidR="00010F8B" w:rsidRPr="009760E6" w:rsidRDefault="00854B79" w:rsidP="00010F8B">
            <w:pPr>
              <w:spacing w:after="0" w:line="240" w:lineRule="auto"/>
            </w:pPr>
            <w:r>
              <w:t xml:space="preserve">Liz </w:t>
            </w:r>
            <w:proofErr w:type="spellStart"/>
            <w:r>
              <w:t>Sheader</w:t>
            </w:r>
            <w:proofErr w:type="spellEnd"/>
            <w:r>
              <w:t xml:space="preserve"> (LS)</w:t>
            </w:r>
          </w:p>
        </w:tc>
        <w:tc>
          <w:tcPr>
            <w:tcW w:w="4678" w:type="dxa"/>
          </w:tcPr>
          <w:p w14:paraId="184BDBD6" w14:textId="084E2404" w:rsidR="00010F8B" w:rsidRPr="009760E6" w:rsidRDefault="00010F8B" w:rsidP="00010F8B">
            <w:pPr>
              <w:spacing w:after="0" w:line="240" w:lineRule="auto"/>
            </w:pPr>
          </w:p>
        </w:tc>
      </w:tr>
      <w:tr w:rsidR="00010F8B" w:rsidRPr="009760E6" w14:paraId="012835AB" w14:textId="77777777" w:rsidTr="00850EAC">
        <w:trPr>
          <w:trHeight w:val="287"/>
        </w:trPr>
        <w:tc>
          <w:tcPr>
            <w:tcW w:w="4644" w:type="dxa"/>
          </w:tcPr>
          <w:p w14:paraId="227D6E6C" w14:textId="59EA4B1A" w:rsidR="00010F8B" w:rsidRPr="009760E6" w:rsidRDefault="0027433B" w:rsidP="00010F8B">
            <w:pPr>
              <w:spacing w:after="0" w:line="240" w:lineRule="auto"/>
            </w:pPr>
            <w:r w:rsidRPr="009760E6">
              <w:t>Father Steven Parkinson (</w:t>
            </w:r>
            <w:proofErr w:type="spellStart"/>
            <w:r w:rsidRPr="009760E6">
              <w:t>FrS</w:t>
            </w:r>
            <w:proofErr w:type="spellEnd"/>
            <w:r w:rsidRPr="009760E6">
              <w:t>)</w:t>
            </w:r>
          </w:p>
        </w:tc>
        <w:tc>
          <w:tcPr>
            <w:tcW w:w="4678" w:type="dxa"/>
          </w:tcPr>
          <w:p w14:paraId="4101E7D9" w14:textId="4E147FED" w:rsidR="00010F8B" w:rsidRPr="009760E6" w:rsidRDefault="00010F8B" w:rsidP="00010F8B">
            <w:pPr>
              <w:spacing w:after="0" w:line="240" w:lineRule="auto"/>
            </w:pPr>
          </w:p>
        </w:tc>
      </w:tr>
      <w:tr w:rsidR="004D14DD" w:rsidRPr="009760E6" w14:paraId="28E26A7D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C06DF" w14:textId="66583F9B" w:rsidR="004D14DD" w:rsidRPr="00EB0508" w:rsidRDefault="00091B4F" w:rsidP="00010F8B">
            <w:pPr>
              <w:spacing w:after="0" w:line="240" w:lineRule="auto"/>
            </w:pPr>
            <w:r>
              <w:t>Julie Greene (JG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070C1" w14:textId="72EBB2F5" w:rsidR="004D14DD" w:rsidRPr="009760E6" w:rsidRDefault="004D14DD" w:rsidP="00010F8B">
            <w:pPr>
              <w:spacing w:after="0" w:line="240" w:lineRule="auto"/>
            </w:pPr>
          </w:p>
        </w:tc>
      </w:tr>
      <w:tr w:rsidR="00010F8B" w:rsidRPr="009760E6" w14:paraId="64BA5D40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28C8" w14:textId="16105242" w:rsidR="00010F8B" w:rsidRPr="009760E6" w:rsidRDefault="00010F8B" w:rsidP="00010F8B">
            <w:pPr>
              <w:spacing w:after="0" w:line="240" w:lineRule="auto"/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F7579" w14:textId="2520127C" w:rsidR="00010F8B" w:rsidRPr="009760E6" w:rsidRDefault="00010F8B" w:rsidP="00010F8B">
            <w:pPr>
              <w:spacing w:after="0" w:line="240" w:lineRule="auto"/>
            </w:pPr>
          </w:p>
        </w:tc>
      </w:tr>
      <w:tr w:rsidR="0027433B" w:rsidRPr="009760E6" w14:paraId="2716E659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9358C" w14:textId="730520EF" w:rsidR="0027433B" w:rsidRPr="0099199A" w:rsidRDefault="0027433B" w:rsidP="00010F8B">
            <w:pPr>
              <w:spacing w:after="0" w:line="240" w:lineRule="auto"/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81552" w14:textId="1F670CAF" w:rsidR="0027433B" w:rsidRPr="009760E6" w:rsidRDefault="0027433B" w:rsidP="00010F8B">
            <w:pPr>
              <w:spacing w:after="0" w:line="240" w:lineRule="auto"/>
            </w:pPr>
          </w:p>
        </w:tc>
      </w:tr>
      <w:tr w:rsidR="0027433B" w:rsidRPr="009760E6" w14:paraId="66B2B63C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EB66" w14:textId="2EFEFFB8" w:rsidR="0027433B" w:rsidRPr="0099199A" w:rsidRDefault="0027433B" w:rsidP="00010F8B">
            <w:pPr>
              <w:spacing w:after="0" w:line="240" w:lineRule="auto"/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074EE" w14:textId="20D0970D" w:rsidR="0027433B" w:rsidRPr="009760E6" w:rsidRDefault="0027433B" w:rsidP="00010F8B">
            <w:pPr>
              <w:spacing w:after="0" w:line="240" w:lineRule="auto"/>
            </w:pPr>
          </w:p>
        </w:tc>
      </w:tr>
    </w:tbl>
    <w:p w14:paraId="7178FF78" w14:textId="77777777" w:rsidR="00CB621A" w:rsidRPr="009760E6" w:rsidRDefault="00CB621A" w:rsidP="001D1EB3">
      <w:pPr>
        <w:pStyle w:val="NoSpacing"/>
        <w:rPr>
          <w:b/>
        </w:rPr>
      </w:pPr>
    </w:p>
    <w:p w14:paraId="05B7EA86" w14:textId="7E8422EC" w:rsidR="00F1058E" w:rsidRPr="009760E6" w:rsidRDefault="00757184" w:rsidP="0027433B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</w:rPr>
      </w:pPr>
      <w:r w:rsidRPr="009760E6">
        <w:rPr>
          <w:rFonts w:asciiTheme="minorHAnsi" w:hAnsiTheme="minorHAnsi" w:cstheme="minorHAnsi"/>
          <w:b/>
        </w:rPr>
        <w:t>Short prayer</w:t>
      </w:r>
    </w:p>
    <w:p w14:paraId="7806CCD2" w14:textId="77777777" w:rsidR="004D14DD" w:rsidRPr="009760E6" w:rsidRDefault="004D14DD" w:rsidP="0027433B">
      <w:pPr>
        <w:pStyle w:val="NoSpacing"/>
        <w:ind w:hanging="284"/>
        <w:rPr>
          <w:rFonts w:asciiTheme="minorHAnsi" w:hAnsiTheme="minorHAnsi" w:cstheme="minorHAnsi"/>
          <w:b/>
        </w:rPr>
      </w:pPr>
    </w:p>
    <w:p w14:paraId="56E3E9B0" w14:textId="6BB14836" w:rsidR="001E7016" w:rsidRDefault="001E7016" w:rsidP="001E7016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Apologies for Absence</w:t>
      </w:r>
    </w:p>
    <w:p w14:paraId="0B2C4345" w14:textId="12BE2059" w:rsidR="001E7016" w:rsidRPr="001E7016" w:rsidRDefault="001E7016" w:rsidP="001E7016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pologies for absence were recorded for </w:t>
      </w:r>
      <w:r w:rsidR="00854B79">
        <w:rPr>
          <w:rFonts w:asciiTheme="minorHAnsi" w:hAnsiTheme="minorHAnsi" w:cstheme="minorHAnsi"/>
        </w:rPr>
        <w:t>A</w:t>
      </w:r>
      <w:r w:rsidR="00DB7D87">
        <w:rPr>
          <w:rFonts w:asciiTheme="minorHAnsi" w:hAnsiTheme="minorHAnsi" w:cstheme="minorHAnsi"/>
        </w:rPr>
        <w:t>mila Thomas, Sean Thorpe, Angela Still, Gillian Howarth and Clare Colman.</w:t>
      </w:r>
    </w:p>
    <w:p w14:paraId="33FA0C5D" w14:textId="77777777" w:rsidR="001E7016" w:rsidRDefault="001E7016" w:rsidP="001E7016">
      <w:pPr>
        <w:pStyle w:val="ListParagraph"/>
        <w:rPr>
          <w:rFonts w:asciiTheme="minorHAnsi" w:hAnsiTheme="minorHAnsi" w:cstheme="minorHAnsi"/>
          <w:b/>
        </w:rPr>
      </w:pPr>
    </w:p>
    <w:p w14:paraId="5AD80505" w14:textId="1E1C9D9B" w:rsidR="00CD3B20" w:rsidRPr="003B5394" w:rsidRDefault="00CD3B20" w:rsidP="0027433B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</w:rPr>
      </w:pPr>
      <w:r w:rsidRPr="009760E6">
        <w:rPr>
          <w:rFonts w:asciiTheme="minorHAnsi" w:hAnsiTheme="minorHAnsi" w:cstheme="minorHAnsi"/>
          <w:b/>
        </w:rPr>
        <w:t>Matters Arising</w:t>
      </w:r>
      <w:r w:rsidRPr="009760E6">
        <w:rPr>
          <w:rFonts w:asciiTheme="minorHAnsi" w:hAnsiTheme="minorHAnsi" w:cstheme="minorHAnsi"/>
          <w:bCs/>
        </w:rPr>
        <w:tab/>
      </w:r>
    </w:p>
    <w:p w14:paraId="253A598F" w14:textId="6EF1AE0F" w:rsidR="003B5394" w:rsidRPr="003B5394" w:rsidRDefault="003B5394" w:rsidP="00E872D5">
      <w:pPr>
        <w:pStyle w:val="ListParagraph"/>
        <w:numPr>
          <w:ilvl w:val="0"/>
          <w:numId w:val="2"/>
        </w:numPr>
        <w:spacing w:after="0"/>
      </w:pPr>
      <w:r w:rsidRPr="003B5394">
        <w:t>Minutes from the previous meeting</w:t>
      </w:r>
      <w:r w:rsidRPr="003B5394">
        <w:rPr>
          <w:b/>
          <w:bCs/>
        </w:rPr>
        <w:t xml:space="preserve"> </w:t>
      </w:r>
      <w:r w:rsidRPr="003B5394">
        <w:t>were approved.</w:t>
      </w:r>
    </w:p>
    <w:p w14:paraId="41E0DA96" w14:textId="1EB008E2" w:rsidR="002C114B" w:rsidRPr="001401CB" w:rsidRDefault="0014442A" w:rsidP="00DB7D87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 xml:space="preserve"> </w:t>
      </w:r>
      <w:r w:rsidR="00DB7D87">
        <w:t xml:space="preserve">Matters Arising were all items included in the </w:t>
      </w:r>
      <w:proofErr w:type="gramStart"/>
      <w:r w:rsidR="00DB7D87">
        <w:t>Agenda</w:t>
      </w:r>
      <w:proofErr w:type="gramEnd"/>
      <w:r w:rsidR="00DB7D87">
        <w:t>.</w:t>
      </w:r>
    </w:p>
    <w:p w14:paraId="009AEEBD" w14:textId="77777777" w:rsidR="00DB7D87" w:rsidRDefault="00DB7D87" w:rsidP="00DB7D87">
      <w:pPr>
        <w:spacing w:after="0"/>
        <w:rPr>
          <w:b/>
          <w:bCs/>
        </w:rPr>
      </w:pPr>
    </w:p>
    <w:p w14:paraId="36284A0B" w14:textId="77777777" w:rsidR="00952BC7" w:rsidRPr="00952BC7" w:rsidRDefault="00952BC7" w:rsidP="00952BC7">
      <w:pPr>
        <w:spacing w:after="0"/>
        <w:rPr>
          <w:b/>
          <w:bCs/>
        </w:rPr>
      </w:pPr>
    </w:p>
    <w:p w14:paraId="74832BC2" w14:textId="4A21134A" w:rsidR="00DF49CA" w:rsidRPr="00952BC7" w:rsidRDefault="00DB7D87" w:rsidP="00952BC7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952BC7">
        <w:rPr>
          <w:b/>
          <w:bCs/>
        </w:rPr>
        <w:t>Prayer for Peace</w:t>
      </w:r>
    </w:p>
    <w:p w14:paraId="4BF4D951" w14:textId="266F164D" w:rsidR="002C114B" w:rsidRPr="00DB7D87" w:rsidRDefault="00DB7D87" w:rsidP="00DF49CA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>Arrangements for the Prayer for Peace Mass, to be held on 4</w:t>
      </w:r>
      <w:r w:rsidRPr="00DB7D87">
        <w:rPr>
          <w:vertAlign w:val="superscript"/>
        </w:rPr>
        <w:t>th</w:t>
      </w:r>
      <w:r>
        <w:t xml:space="preserve"> November at St Michael</w:t>
      </w:r>
      <w:r w:rsidR="009C01DA">
        <w:t xml:space="preserve">’s, </w:t>
      </w:r>
      <w:r>
        <w:t>were confirmed.</w:t>
      </w:r>
      <w:r w:rsidR="009A608C">
        <w:t xml:space="preserve"> It will be announced in the next Newsletter and communications will be shared with the </w:t>
      </w:r>
      <w:proofErr w:type="gramStart"/>
      <w:r w:rsidR="009A608C">
        <w:t>Schools</w:t>
      </w:r>
      <w:proofErr w:type="gramEnd"/>
      <w:r w:rsidR="009A608C">
        <w:t>.</w:t>
      </w:r>
    </w:p>
    <w:p w14:paraId="3CD5FF1A" w14:textId="298FF9F7" w:rsidR="00DB7D87" w:rsidRPr="00DB7D87" w:rsidRDefault="00DB7D87" w:rsidP="00DF49CA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>Resources and format will be adopted as previously</w:t>
      </w:r>
      <w:r w:rsidR="009A608C">
        <w:t xml:space="preserve">- Templates, colouring pens and Prayer Trees are </w:t>
      </w:r>
      <w:r w:rsidR="009C01DA">
        <w:t>r</w:t>
      </w:r>
      <w:r w:rsidR="009A608C">
        <w:t>eady.</w:t>
      </w:r>
    </w:p>
    <w:p w14:paraId="137E9385" w14:textId="744E2E0A" w:rsidR="00DB7D87" w:rsidRPr="00DF49CA" w:rsidRDefault="00DB7D87" w:rsidP="00DF49CA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>LD will assist with the set up and welcome 3-4pm</w:t>
      </w:r>
      <w:r w:rsidR="00A772B6">
        <w:t xml:space="preserve"> </w:t>
      </w:r>
      <w:r w:rsidR="009C01DA">
        <w:t xml:space="preserve">with </w:t>
      </w:r>
      <w:r>
        <w:t>JG</w:t>
      </w:r>
      <w:r w:rsidR="009C01DA">
        <w:t xml:space="preserve"> (3-5pm).</w:t>
      </w:r>
      <w:r>
        <w:t xml:space="preserve"> </w:t>
      </w:r>
      <w:r w:rsidR="009A608C">
        <w:t>KS and HS will welcome as soon as they are able.</w:t>
      </w:r>
    </w:p>
    <w:p w14:paraId="1667A48E" w14:textId="51A76F20" w:rsidR="002C114B" w:rsidRDefault="002C114B" w:rsidP="002C114B">
      <w:pPr>
        <w:spacing w:after="0"/>
        <w:ind w:left="1080"/>
      </w:pPr>
    </w:p>
    <w:p w14:paraId="1F5F0E0C" w14:textId="1CAA99A9" w:rsidR="00952BC7" w:rsidRDefault="00952BC7" w:rsidP="002C114B">
      <w:pPr>
        <w:spacing w:after="0"/>
        <w:ind w:left="1080"/>
      </w:pPr>
    </w:p>
    <w:p w14:paraId="57D59DD1" w14:textId="77777777" w:rsidR="00952BC7" w:rsidRDefault="00952BC7" w:rsidP="002C114B">
      <w:pPr>
        <w:spacing w:after="0"/>
        <w:ind w:left="1080"/>
      </w:pPr>
    </w:p>
    <w:p w14:paraId="1AE4271D" w14:textId="5E1CFF90" w:rsidR="0014442A" w:rsidRDefault="00952BC7" w:rsidP="00AE0755">
      <w:pPr>
        <w:pStyle w:val="NoSpacing"/>
        <w:numPr>
          <w:ilvl w:val="0"/>
          <w:numId w:val="1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lastRenderedPageBreak/>
        <w:t>Deanery Youth Engagement Event</w:t>
      </w:r>
    </w:p>
    <w:p w14:paraId="72C569D4" w14:textId="0C38B68A" w:rsidR="003D7D8A" w:rsidRDefault="00952BC7" w:rsidP="008E2D18">
      <w:pPr>
        <w:pStyle w:val="NoSpacing"/>
        <w:numPr>
          <w:ilvl w:val="0"/>
          <w:numId w:val="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ister Linda is helping co-ordinate the Deanery Youth (</w:t>
      </w:r>
      <w:proofErr w:type="gramStart"/>
      <w:r>
        <w:rPr>
          <w:rFonts w:asciiTheme="minorHAnsi" w:hAnsiTheme="minorHAnsi" w:cstheme="minorHAnsi"/>
          <w:bCs/>
        </w:rPr>
        <w:t>13-17</w:t>
      </w:r>
      <w:r w:rsidR="006E7D4E">
        <w:rPr>
          <w:rFonts w:asciiTheme="minorHAnsi" w:hAnsiTheme="minorHAnsi" w:cstheme="minorHAnsi"/>
          <w:bCs/>
          <w:vertAlign w:val="superscript"/>
        </w:rPr>
        <w:t xml:space="preserve"> </w:t>
      </w:r>
      <w:r w:rsidR="006E7D4E">
        <w:rPr>
          <w:rFonts w:asciiTheme="minorHAnsi" w:hAnsiTheme="minorHAnsi" w:cstheme="minorHAnsi"/>
          <w:bCs/>
        </w:rPr>
        <w:t>year olds</w:t>
      </w:r>
      <w:proofErr w:type="gramEnd"/>
      <w:r>
        <w:rPr>
          <w:rFonts w:asciiTheme="minorHAnsi" w:hAnsiTheme="minorHAnsi" w:cstheme="minorHAnsi"/>
          <w:bCs/>
        </w:rPr>
        <w:t>) Workshop on 19</w:t>
      </w:r>
      <w:r w:rsidRPr="00952BC7">
        <w:rPr>
          <w:rFonts w:asciiTheme="minorHAnsi" w:hAnsiTheme="minorHAnsi" w:cstheme="minorHAnsi"/>
          <w:bCs/>
          <w:vertAlign w:val="superscript"/>
        </w:rPr>
        <w:t>th</w:t>
      </w:r>
      <w:r>
        <w:rPr>
          <w:rFonts w:asciiTheme="minorHAnsi" w:hAnsiTheme="minorHAnsi" w:cstheme="minorHAnsi"/>
          <w:bCs/>
        </w:rPr>
        <w:t xml:space="preserve"> November at St. Gabriels 2-6pm.</w:t>
      </w:r>
    </w:p>
    <w:p w14:paraId="5A739461" w14:textId="4DB5D23B" w:rsidR="00A05196" w:rsidRDefault="003D7D8A" w:rsidP="00A05196">
      <w:pPr>
        <w:pStyle w:val="NoSpacing"/>
        <w:numPr>
          <w:ilvl w:val="1"/>
          <w:numId w:val="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</w:t>
      </w:r>
      <w:r w:rsidR="00952BC7">
        <w:rPr>
          <w:rFonts w:asciiTheme="minorHAnsi" w:hAnsiTheme="minorHAnsi" w:cstheme="minorHAnsi"/>
          <w:bCs/>
        </w:rPr>
        <w:t>everal workstations, including Mass, Prayer, Drama, Craft will be available.</w:t>
      </w:r>
    </w:p>
    <w:p w14:paraId="534EEFCF" w14:textId="4981D13E" w:rsidR="00952BC7" w:rsidRDefault="00952BC7" w:rsidP="00A05196">
      <w:pPr>
        <w:pStyle w:val="NoSpacing"/>
        <w:numPr>
          <w:ilvl w:val="1"/>
          <w:numId w:val="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Food will also be provided.</w:t>
      </w:r>
    </w:p>
    <w:p w14:paraId="21519272" w14:textId="113CFBAC" w:rsidR="00952BC7" w:rsidRDefault="00952BC7" w:rsidP="00A05196">
      <w:pPr>
        <w:pStyle w:val="NoSpacing"/>
        <w:numPr>
          <w:ilvl w:val="1"/>
          <w:numId w:val="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Fr Steven will include notification in the Parish Newsletter and will also produce A5 flyers to help publicise the Event. RS will circulate flyer electronically.</w:t>
      </w:r>
    </w:p>
    <w:p w14:paraId="6B8FBAA4" w14:textId="4C7BCE98" w:rsidR="006E7D4E" w:rsidRDefault="006E7D4E" w:rsidP="00A05196">
      <w:pPr>
        <w:pStyle w:val="NoSpacing"/>
        <w:numPr>
          <w:ilvl w:val="1"/>
          <w:numId w:val="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Fr Steven will approach Luke to help with music.</w:t>
      </w:r>
    </w:p>
    <w:p w14:paraId="77025DF7" w14:textId="44B1824C" w:rsidR="00952BC7" w:rsidRDefault="00952BC7" w:rsidP="00C6230B">
      <w:pPr>
        <w:pStyle w:val="NoSpacing"/>
        <w:numPr>
          <w:ilvl w:val="1"/>
          <w:numId w:val="4"/>
        </w:numPr>
        <w:rPr>
          <w:rFonts w:asciiTheme="minorHAnsi" w:hAnsiTheme="minorHAnsi" w:cstheme="minorHAnsi"/>
          <w:bCs/>
        </w:rPr>
      </w:pPr>
      <w:r w:rsidRPr="00952BC7">
        <w:rPr>
          <w:rFonts w:asciiTheme="minorHAnsi" w:hAnsiTheme="minorHAnsi" w:cstheme="minorHAnsi"/>
          <w:bCs/>
        </w:rPr>
        <w:t>The High Schools will also be approached to help publicise the event.</w:t>
      </w:r>
    </w:p>
    <w:p w14:paraId="68E078B8" w14:textId="09C49F59" w:rsidR="006E7D4E" w:rsidRPr="00952BC7" w:rsidRDefault="006E7D4E" w:rsidP="00C6230B">
      <w:pPr>
        <w:pStyle w:val="NoSpacing"/>
        <w:numPr>
          <w:ilvl w:val="1"/>
          <w:numId w:val="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We should look out for Parishioners to invite/make aware of the event.</w:t>
      </w:r>
    </w:p>
    <w:p w14:paraId="5430399C" w14:textId="76BF8EBE" w:rsidR="005662FF" w:rsidRDefault="00952BC7" w:rsidP="00A05196">
      <w:pPr>
        <w:pStyle w:val="NoSpacing"/>
        <w:numPr>
          <w:ilvl w:val="1"/>
          <w:numId w:val="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R and JG will help with welcoming</w:t>
      </w:r>
      <w:r w:rsidR="006E7D4E">
        <w:rPr>
          <w:rFonts w:asciiTheme="minorHAnsi" w:hAnsiTheme="minorHAnsi" w:cstheme="minorHAnsi"/>
          <w:bCs/>
        </w:rPr>
        <w:t>, collation of consent forms</w:t>
      </w:r>
      <w:r>
        <w:rPr>
          <w:rFonts w:asciiTheme="minorHAnsi" w:hAnsiTheme="minorHAnsi" w:cstheme="minorHAnsi"/>
          <w:bCs/>
        </w:rPr>
        <w:t xml:space="preserve"> and sign-in as required. </w:t>
      </w:r>
      <w:r w:rsidR="006E7D4E">
        <w:rPr>
          <w:rFonts w:asciiTheme="minorHAnsi" w:hAnsiTheme="minorHAnsi" w:cstheme="minorHAnsi"/>
          <w:bCs/>
        </w:rPr>
        <w:t>Additional volunteers are needed.</w:t>
      </w:r>
    </w:p>
    <w:p w14:paraId="5D28098C" w14:textId="77777777" w:rsidR="00813AD5" w:rsidRPr="00207C16" w:rsidRDefault="00813AD5" w:rsidP="00813AD5">
      <w:pPr>
        <w:pStyle w:val="NoSpacing"/>
        <w:ind w:left="720"/>
        <w:rPr>
          <w:rFonts w:asciiTheme="minorHAnsi" w:hAnsiTheme="minorHAnsi" w:cstheme="minorHAnsi"/>
          <w:bCs/>
        </w:rPr>
      </w:pPr>
    </w:p>
    <w:p w14:paraId="08EC75B9" w14:textId="4F1D71EC" w:rsidR="00AC0E9F" w:rsidRDefault="006E7D4E" w:rsidP="00750F47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arish Youth Event</w:t>
      </w:r>
      <w:r w:rsidR="00813AD5">
        <w:rPr>
          <w:rFonts w:asciiTheme="minorHAnsi" w:hAnsiTheme="minorHAnsi" w:cstheme="minorHAnsi"/>
          <w:b/>
        </w:rPr>
        <w:t xml:space="preserve"> </w:t>
      </w:r>
    </w:p>
    <w:p w14:paraId="543B6066" w14:textId="6A778188" w:rsidR="0050394B" w:rsidRDefault="006E7D4E" w:rsidP="00E872D5">
      <w:pPr>
        <w:pStyle w:val="NoSpacing"/>
        <w:numPr>
          <w:ilvl w:val="0"/>
          <w:numId w:val="1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cheduled for 2</w:t>
      </w:r>
      <w:r w:rsidRPr="006E7D4E">
        <w:rPr>
          <w:rFonts w:asciiTheme="minorHAnsi" w:hAnsiTheme="minorHAnsi" w:cstheme="minorHAnsi"/>
          <w:bCs/>
          <w:vertAlign w:val="superscript"/>
        </w:rPr>
        <w:t>nd</w:t>
      </w:r>
      <w:r>
        <w:rPr>
          <w:rFonts w:asciiTheme="minorHAnsi" w:hAnsiTheme="minorHAnsi" w:cstheme="minorHAnsi"/>
          <w:bCs/>
        </w:rPr>
        <w:t xml:space="preserve"> December 6-8pm at St Michael’s Archangel Room, also aimed at engaging </w:t>
      </w:r>
      <w:proofErr w:type="gramStart"/>
      <w:r>
        <w:rPr>
          <w:rFonts w:asciiTheme="minorHAnsi" w:hAnsiTheme="minorHAnsi" w:cstheme="minorHAnsi"/>
          <w:bCs/>
        </w:rPr>
        <w:t>13-17 year olds</w:t>
      </w:r>
      <w:proofErr w:type="gramEnd"/>
      <w:r>
        <w:rPr>
          <w:rFonts w:asciiTheme="minorHAnsi" w:hAnsiTheme="minorHAnsi" w:cstheme="minorHAnsi"/>
          <w:bCs/>
        </w:rPr>
        <w:t xml:space="preserve">. </w:t>
      </w:r>
    </w:p>
    <w:p w14:paraId="1EF8756B" w14:textId="3906AE5C" w:rsidR="00143270" w:rsidRDefault="006E7D4E" w:rsidP="0050394B">
      <w:pPr>
        <w:pStyle w:val="NoSpacing"/>
        <w:numPr>
          <w:ilvl w:val="0"/>
          <w:numId w:val="1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izza and refreshments will be provided.</w:t>
      </w:r>
    </w:p>
    <w:p w14:paraId="7D8DB8DA" w14:textId="56E869EE" w:rsidR="006E7D4E" w:rsidRDefault="006E7D4E" w:rsidP="0050394B">
      <w:pPr>
        <w:pStyle w:val="NoSpacing"/>
        <w:numPr>
          <w:ilvl w:val="0"/>
          <w:numId w:val="1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 objective of the session is to understand how we can best meet the needs of our Parish Youth by understanding their interests and how we might best engage</w:t>
      </w:r>
      <w:r w:rsidR="00A772B6">
        <w:rPr>
          <w:rFonts w:asciiTheme="minorHAnsi" w:hAnsiTheme="minorHAnsi" w:cstheme="minorHAnsi"/>
          <w:bCs/>
        </w:rPr>
        <w:t xml:space="preserve">, </w:t>
      </w:r>
      <w:proofErr w:type="gramStart"/>
      <w:r w:rsidR="00A772B6">
        <w:rPr>
          <w:rFonts w:asciiTheme="minorHAnsi" w:hAnsiTheme="minorHAnsi" w:cstheme="minorHAnsi"/>
          <w:bCs/>
        </w:rPr>
        <w:t>support</w:t>
      </w:r>
      <w:proofErr w:type="gramEnd"/>
      <w:r w:rsidR="00A772B6">
        <w:rPr>
          <w:rFonts w:asciiTheme="minorHAnsi" w:hAnsiTheme="minorHAnsi" w:cstheme="minorHAnsi"/>
          <w:bCs/>
        </w:rPr>
        <w:t xml:space="preserve"> and </w:t>
      </w:r>
      <w:r>
        <w:rPr>
          <w:rFonts w:asciiTheme="minorHAnsi" w:hAnsiTheme="minorHAnsi" w:cstheme="minorHAnsi"/>
          <w:bCs/>
        </w:rPr>
        <w:t>reflect them.</w:t>
      </w:r>
    </w:p>
    <w:p w14:paraId="5F5CC2A4" w14:textId="0529AB5F" w:rsidR="006E7D4E" w:rsidRDefault="006E7D4E" w:rsidP="0050394B">
      <w:pPr>
        <w:pStyle w:val="NoSpacing"/>
        <w:numPr>
          <w:ilvl w:val="0"/>
          <w:numId w:val="1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he agenda will therefore be set by attendees, although the PPT will need a broad structure to ensure thoughts are captured. An </w:t>
      </w:r>
      <w:proofErr w:type="gramStart"/>
      <w:r>
        <w:rPr>
          <w:rFonts w:asciiTheme="minorHAnsi" w:hAnsiTheme="minorHAnsi" w:cstheme="minorHAnsi"/>
          <w:bCs/>
        </w:rPr>
        <w:t>Ice-Breaker</w:t>
      </w:r>
      <w:proofErr w:type="gramEnd"/>
      <w:r>
        <w:rPr>
          <w:rFonts w:asciiTheme="minorHAnsi" w:hAnsiTheme="minorHAnsi" w:cstheme="minorHAnsi"/>
          <w:bCs/>
        </w:rPr>
        <w:t xml:space="preserve"> is also required. These details will be agreed at the next PPT meeting – so we all need to come prepared with ideas</w:t>
      </w:r>
      <w:r w:rsidR="00DB06C6">
        <w:rPr>
          <w:rFonts w:asciiTheme="minorHAnsi" w:hAnsiTheme="minorHAnsi" w:cstheme="minorHAnsi"/>
          <w:bCs/>
        </w:rPr>
        <w:t>.</w:t>
      </w:r>
    </w:p>
    <w:p w14:paraId="3D8B7F8C" w14:textId="2A7E5723" w:rsidR="006E7D4E" w:rsidRDefault="006E7D4E" w:rsidP="0050394B">
      <w:pPr>
        <w:pStyle w:val="NoSpacing"/>
        <w:numPr>
          <w:ilvl w:val="0"/>
          <w:numId w:val="1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LD, </w:t>
      </w:r>
      <w:proofErr w:type="gramStart"/>
      <w:r>
        <w:rPr>
          <w:rFonts w:asciiTheme="minorHAnsi" w:hAnsiTheme="minorHAnsi" w:cstheme="minorHAnsi"/>
          <w:bCs/>
        </w:rPr>
        <w:t>KS</w:t>
      </w:r>
      <w:proofErr w:type="gramEnd"/>
      <w:r>
        <w:rPr>
          <w:rFonts w:asciiTheme="minorHAnsi" w:hAnsiTheme="minorHAnsi" w:cstheme="minorHAnsi"/>
          <w:bCs/>
        </w:rPr>
        <w:t xml:space="preserve"> and HS have kindly volunteered to attend and help facilitation. </w:t>
      </w:r>
      <w:r w:rsidR="00DB06C6">
        <w:rPr>
          <w:rFonts w:asciiTheme="minorHAnsi" w:hAnsiTheme="minorHAnsi" w:cstheme="minorHAnsi"/>
          <w:bCs/>
        </w:rPr>
        <w:t xml:space="preserve">AR is on “standby”. </w:t>
      </w:r>
      <w:r>
        <w:rPr>
          <w:rFonts w:asciiTheme="minorHAnsi" w:hAnsiTheme="minorHAnsi" w:cstheme="minorHAnsi"/>
          <w:bCs/>
        </w:rPr>
        <w:t>Fr Steven will approach Andy Holt to assess his interest in being involve</w:t>
      </w:r>
      <w:r w:rsidR="00DB06C6">
        <w:rPr>
          <w:rFonts w:asciiTheme="minorHAnsi" w:hAnsiTheme="minorHAnsi" w:cstheme="minorHAnsi"/>
          <w:bCs/>
        </w:rPr>
        <w:t>d.</w:t>
      </w:r>
    </w:p>
    <w:p w14:paraId="4BE19D00" w14:textId="5E77F2EE" w:rsidR="00DB06C6" w:rsidRDefault="00DB06C6" w:rsidP="0050394B">
      <w:pPr>
        <w:pStyle w:val="NoSpacing"/>
        <w:numPr>
          <w:ilvl w:val="0"/>
          <w:numId w:val="1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e will also need to consider how best to publicise the event and we should all </w:t>
      </w:r>
      <w:proofErr w:type="gramStart"/>
      <w:r>
        <w:rPr>
          <w:rFonts w:asciiTheme="minorHAnsi" w:hAnsiTheme="minorHAnsi" w:cstheme="minorHAnsi"/>
          <w:bCs/>
        </w:rPr>
        <w:t>make an effort</w:t>
      </w:r>
      <w:proofErr w:type="gramEnd"/>
      <w:r>
        <w:rPr>
          <w:rFonts w:asciiTheme="minorHAnsi" w:hAnsiTheme="minorHAnsi" w:cstheme="minorHAnsi"/>
          <w:bCs/>
        </w:rPr>
        <w:t xml:space="preserve"> to identify potential attendees.</w:t>
      </w:r>
    </w:p>
    <w:p w14:paraId="6B1CCD94" w14:textId="77777777" w:rsidR="001E7016" w:rsidRPr="001E7016" w:rsidRDefault="001E7016" w:rsidP="001E7016">
      <w:pPr>
        <w:pStyle w:val="NoSpacing"/>
        <w:ind w:left="720"/>
        <w:rPr>
          <w:rFonts w:asciiTheme="minorHAnsi" w:hAnsiTheme="minorHAnsi" w:cstheme="minorHAnsi"/>
          <w:bCs/>
        </w:rPr>
      </w:pPr>
    </w:p>
    <w:p w14:paraId="6721711A" w14:textId="47184A0E" w:rsidR="0075498E" w:rsidRDefault="00DB06C6" w:rsidP="00750F47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PT Membership 2023</w:t>
      </w:r>
    </w:p>
    <w:p w14:paraId="13849CF4" w14:textId="4DCB1450" w:rsidR="00A1121E" w:rsidRDefault="00DB06C6" w:rsidP="00E872D5">
      <w:pPr>
        <w:pStyle w:val="NoSpacing"/>
        <w:numPr>
          <w:ilvl w:val="0"/>
          <w:numId w:val="1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S has confirmed she will be standing down from the PPT at the end of this year.</w:t>
      </w:r>
    </w:p>
    <w:p w14:paraId="02D715BC" w14:textId="096D9916" w:rsidR="00DB06C6" w:rsidRDefault="00DB06C6" w:rsidP="00E872D5">
      <w:pPr>
        <w:pStyle w:val="NoSpacing"/>
        <w:numPr>
          <w:ilvl w:val="0"/>
          <w:numId w:val="1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C will also leave the team.</w:t>
      </w:r>
    </w:p>
    <w:p w14:paraId="4C9698D0" w14:textId="50F07B30" w:rsidR="00DB06C6" w:rsidRDefault="00DB06C6" w:rsidP="00E872D5">
      <w:pPr>
        <w:pStyle w:val="NoSpacing"/>
        <w:numPr>
          <w:ilvl w:val="0"/>
          <w:numId w:val="1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LS is also likely to leave the team.</w:t>
      </w:r>
    </w:p>
    <w:p w14:paraId="34B2B2C9" w14:textId="3EB17E0D" w:rsidR="00DB06C6" w:rsidRDefault="00DB06C6" w:rsidP="00E872D5">
      <w:pPr>
        <w:pStyle w:val="NoSpacing"/>
        <w:numPr>
          <w:ilvl w:val="0"/>
          <w:numId w:val="1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We are therefore in need of attracting new members (6) and initiatives to help raise awareness and interest are welcomed.</w:t>
      </w:r>
    </w:p>
    <w:p w14:paraId="04F2ABC4" w14:textId="4A7A2B26" w:rsidR="00DB06C6" w:rsidRDefault="00DB06C6" w:rsidP="00E872D5">
      <w:pPr>
        <w:pStyle w:val="NoSpacing"/>
        <w:numPr>
          <w:ilvl w:val="0"/>
          <w:numId w:val="1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Representatives from the PPT will speak at Masses across the weekend of 19-20</w:t>
      </w:r>
      <w:r w:rsidRPr="00DB06C6">
        <w:rPr>
          <w:rFonts w:asciiTheme="minorHAnsi" w:hAnsiTheme="minorHAnsi" w:cstheme="minorHAnsi"/>
          <w:bCs/>
          <w:vertAlign w:val="superscript"/>
        </w:rPr>
        <w:t>th</w:t>
      </w:r>
      <w:r>
        <w:rPr>
          <w:rFonts w:asciiTheme="minorHAnsi" w:hAnsiTheme="minorHAnsi" w:cstheme="minorHAnsi"/>
          <w:bCs/>
        </w:rPr>
        <w:t xml:space="preserve"> to share our purpose and raise interest- bullet point summaries will be agreed at the next PPT- again come prepared with ideas.</w:t>
      </w:r>
    </w:p>
    <w:p w14:paraId="2667B491" w14:textId="1B47BD54" w:rsidR="00DB06C6" w:rsidRDefault="00DB06C6" w:rsidP="00DB06C6">
      <w:pPr>
        <w:pStyle w:val="NoSpacing"/>
        <w:numPr>
          <w:ilvl w:val="1"/>
          <w:numId w:val="1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JG will speak at 6pm Mass</w:t>
      </w:r>
    </w:p>
    <w:p w14:paraId="2A370C65" w14:textId="4C1F3EE0" w:rsidR="00DB06C6" w:rsidRDefault="00DB06C6" w:rsidP="00DB06C6">
      <w:pPr>
        <w:pStyle w:val="NoSpacing"/>
        <w:numPr>
          <w:ilvl w:val="1"/>
          <w:numId w:val="1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R will speak at 9.30am Mass</w:t>
      </w:r>
    </w:p>
    <w:p w14:paraId="31F13F5E" w14:textId="29EF592C" w:rsidR="00DB06C6" w:rsidRPr="00DB06C6" w:rsidRDefault="00DB06C6" w:rsidP="00DB06C6">
      <w:pPr>
        <w:pStyle w:val="NoSpacing"/>
        <w:numPr>
          <w:ilvl w:val="1"/>
          <w:numId w:val="1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KS will speak at 11.00am Mass.</w:t>
      </w:r>
    </w:p>
    <w:p w14:paraId="6CEA450B" w14:textId="559DD63B" w:rsidR="00F10460" w:rsidRDefault="00DB06C6" w:rsidP="00E872D5">
      <w:pPr>
        <w:pStyle w:val="NoSpacing"/>
        <w:numPr>
          <w:ilvl w:val="0"/>
          <w:numId w:val="1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otential new members have been identified as we aim to represent our Parish in terms of age, gender and both Churches.</w:t>
      </w:r>
    </w:p>
    <w:p w14:paraId="54162BD7" w14:textId="0F7382B1" w:rsidR="00DB06C6" w:rsidRPr="00AE19F0" w:rsidRDefault="00DB06C6" w:rsidP="00DB06C6">
      <w:pPr>
        <w:pStyle w:val="NoSpacing"/>
        <w:rPr>
          <w:rFonts w:asciiTheme="minorHAnsi" w:hAnsiTheme="minorHAnsi" w:cstheme="minorHAnsi"/>
          <w:bCs/>
        </w:rPr>
      </w:pPr>
    </w:p>
    <w:p w14:paraId="04FDD0AB" w14:textId="289C9B8F" w:rsidR="00DB06C6" w:rsidRDefault="00DB06C6" w:rsidP="003D0D3F">
      <w:pPr>
        <w:pStyle w:val="NoSpacing"/>
        <w:numPr>
          <w:ilvl w:val="0"/>
          <w:numId w:val="1"/>
        </w:numPr>
        <w:textAlignment w:val="baseline"/>
        <w:rPr>
          <w:rFonts w:asciiTheme="minorHAnsi" w:hAnsiTheme="minorHAnsi" w:cstheme="minorHAnsi"/>
          <w:b/>
        </w:rPr>
      </w:pPr>
      <w:r w:rsidRPr="00DB06C6">
        <w:rPr>
          <w:rFonts w:asciiTheme="minorHAnsi" w:hAnsiTheme="minorHAnsi" w:cstheme="minorHAnsi"/>
          <w:b/>
        </w:rPr>
        <w:t>Newsletter Update</w:t>
      </w:r>
    </w:p>
    <w:p w14:paraId="30CD55D2" w14:textId="77777777" w:rsidR="00607E16" w:rsidRDefault="00DB06C6" w:rsidP="00607E16">
      <w:pPr>
        <w:pStyle w:val="NoSpacing"/>
        <w:numPr>
          <w:ilvl w:val="0"/>
          <w:numId w:val="28"/>
        </w:numPr>
        <w:textAlignment w:val="baseline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e have </w:t>
      </w:r>
      <w:r w:rsidR="00607E16">
        <w:rPr>
          <w:rFonts w:asciiTheme="minorHAnsi" w:hAnsiTheme="minorHAnsi" w:cstheme="minorHAnsi"/>
          <w:bCs/>
        </w:rPr>
        <w:t>identified a new template we believe we would like to progress.</w:t>
      </w:r>
    </w:p>
    <w:p w14:paraId="396E641F" w14:textId="77777777" w:rsidR="00607E16" w:rsidRDefault="00607E16" w:rsidP="00607E16">
      <w:pPr>
        <w:pStyle w:val="NoSpacing"/>
        <w:numPr>
          <w:ilvl w:val="0"/>
          <w:numId w:val="28"/>
        </w:numPr>
        <w:textAlignment w:val="baseline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recise content has yet to be decided but Fr Steven and RS will look to protype the new format with existing content and we can build from there.</w:t>
      </w:r>
    </w:p>
    <w:p w14:paraId="57A6D010" w14:textId="77777777" w:rsidR="00607E16" w:rsidRDefault="00607E16" w:rsidP="00607E16">
      <w:pPr>
        <w:pStyle w:val="NoSpacing"/>
        <w:numPr>
          <w:ilvl w:val="0"/>
          <w:numId w:val="28"/>
        </w:numPr>
        <w:textAlignment w:val="baseline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Initial suggestions for new content included inviting each Parish Group to write a feature (rotated) </w:t>
      </w:r>
      <w:proofErr w:type="gramStart"/>
      <w:r>
        <w:rPr>
          <w:rFonts w:asciiTheme="minorHAnsi" w:hAnsiTheme="minorHAnsi" w:cstheme="minorHAnsi"/>
          <w:bCs/>
        </w:rPr>
        <w:t>and also</w:t>
      </w:r>
      <w:proofErr w:type="gramEnd"/>
      <w:r>
        <w:rPr>
          <w:rFonts w:asciiTheme="minorHAnsi" w:hAnsiTheme="minorHAnsi" w:cstheme="minorHAnsi"/>
          <w:bCs/>
        </w:rPr>
        <w:t xml:space="preserve"> to include a Prayer for the Week.</w:t>
      </w:r>
    </w:p>
    <w:p w14:paraId="600B4360" w14:textId="77777777" w:rsidR="00607E16" w:rsidRDefault="00607E16" w:rsidP="00DB06C6">
      <w:pPr>
        <w:pStyle w:val="NoSpacing"/>
        <w:ind w:left="720"/>
        <w:textAlignment w:val="baseline"/>
        <w:rPr>
          <w:rFonts w:asciiTheme="minorHAnsi" w:hAnsiTheme="minorHAnsi" w:cstheme="minorHAnsi"/>
          <w:bCs/>
        </w:rPr>
      </w:pPr>
    </w:p>
    <w:p w14:paraId="292AEA9A" w14:textId="77777777" w:rsidR="00607E16" w:rsidRDefault="00607E16" w:rsidP="00DB06C6">
      <w:pPr>
        <w:pStyle w:val="NoSpacing"/>
        <w:ind w:left="720"/>
        <w:textAlignment w:val="baseline"/>
        <w:rPr>
          <w:rFonts w:asciiTheme="minorHAnsi" w:hAnsiTheme="minorHAnsi" w:cstheme="minorHAnsi"/>
          <w:bCs/>
        </w:rPr>
      </w:pPr>
    </w:p>
    <w:p w14:paraId="5EC39E46" w14:textId="77777777" w:rsidR="00607E16" w:rsidRDefault="00607E16" w:rsidP="00DB06C6">
      <w:pPr>
        <w:pStyle w:val="NoSpacing"/>
        <w:ind w:left="720"/>
        <w:textAlignment w:val="baseline"/>
        <w:rPr>
          <w:rFonts w:asciiTheme="minorHAnsi" w:hAnsiTheme="minorHAnsi" w:cstheme="minorHAnsi"/>
          <w:bCs/>
        </w:rPr>
      </w:pPr>
    </w:p>
    <w:p w14:paraId="2278E68C" w14:textId="77777777" w:rsidR="00607E16" w:rsidRDefault="00607E16" w:rsidP="00DB06C6">
      <w:pPr>
        <w:pStyle w:val="NoSpacing"/>
        <w:ind w:left="720"/>
        <w:textAlignment w:val="baseline"/>
        <w:rPr>
          <w:rFonts w:asciiTheme="minorHAnsi" w:hAnsiTheme="minorHAnsi" w:cstheme="minorHAnsi"/>
          <w:bCs/>
        </w:rPr>
      </w:pPr>
    </w:p>
    <w:p w14:paraId="1B0881BC" w14:textId="119BD64C" w:rsidR="00DB06C6" w:rsidRPr="00607E16" w:rsidRDefault="00607E16" w:rsidP="00DB06C6">
      <w:pPr>
        <w:pStyle w:val="NoSpacing"/>
        <w:ind w:left="720"/>
        <w:textAlignment w:val="baseline"/>
        <w:rPr>
          <w:rFonts w:asciiTheme="minorHAnsi" w:hAnsiTheme="minorHAnsi" w:cstheme="minorHAnsi"/>
          <w:bCs/>
        </w:rPr>
      </w:pPr>
      <w:r w:rsidRPr="00607E16">
        <w:rPr>
          <w:rFonts w:asciiTheme="minorHAnsi" w:hAnsiTheme="minorHAnsi" w:cstheme="minorHAnsi"/>
          <w:bCs/>
        </w:rPr>
        <w:t xml:space="preserve"> </w:t>
      </w:r>
    </w:p>
    <w:p w14:paraId="0C307AF1" w14:textId="11D9FDB8" w:rsidR="00DB06C6" w:rsidRDefault="00607E16" w:rsidP="00607E16">
      <w:pPr>
        <w:pStyle w:val="NoSpacing"/>
        <w:numPr>
          <w:ilvl w:val="0"/>
          <w:numId w:val="1"/>
        </w:numPr>
        <w:textAlignment w:val="baseline"/>
        <w:rPr>
          <w:rFonts w:asciiTheme="minorHAnsi" w:hAnsiTheme="minorHAnsi" w:cstheme="minorHAnsi"/>
          <w:b/>
        </w:rPr>
      </w:pPr>
      <w:r w:rsidRPr="00607E16">
        <w:rPr>
          <w:rFonts w:asciiTheme="minorHAnsi" w:hAnsiTheme="minorHAnsi" w:cstheme="minorHAnsi"/>
          <w:b/>
        </w:rPr>
        <w:t>AOB</w:t>
      </w:r>
    </w:p>
    <w:p w14:paraId="60F1EC6B" w14:textId="7CFA724E" w:rsidR="00607E16" w:rsidRPr="00A772B6" w:rsidRDefault="00607E16" w:rsidP="003B15D9">
      <w:pPr>
        <w:pStyle w:val="NoSpacing"/>
        <w:numPr>
          <w:ilvl w:val="0"/>
          <w:numId w:val="29"/>
        </w:numPr>
        <w:textAlignment w:val="baseline"/>
        <w:rPr>
          <w:rFonts w:asciiTheme="minorHAnsi" w:hAnsiTheme="minorHAnsi" w:cstheme="minorHAnsi"/>
          <w:bCs/>
        </w:rPr>
      </w:pPr>
      <w:r w:rsidRPr="00A772B6">
        <w:rPr>
          <w:rFonts w:asciiTheme="minorHAnsi" w:hAnsiTheme="minorHAnsi" w:cstheme="minorHAnsi"/>
          <w:bCs/>
        </w:rPr>
        <w:t xml:space="preserve">Nicole </w:t>
      </w:r>
      <w:proofErr w:type="spellStart"/>
      <w:r w:rsidRPr="00A772B6">
        <w:rPr>
          <w:rFonts w:asciiTheme="minorHAnsi" w:hAnsiTheme="minorHAnsi" w:cstheme="minorHAnsi"/>
          <w:bCs/>
        </w:rPr>
        <w:t>McNoughton</w:t>
      </w:r>
      <w:proofErr w:type="spellEnd"/>
      <w:r w:rsidRPr="00A772B6">
        <w:rPr>
          <w:rFonts w:asciiTheme="minorHAnsi" w:hAnsiTheme="minorHAnsi" w:cstheme="minorHAnsi"/>
          <w:bCs/>
        </w:rPr>
        <w:t xml:space="preserve"> and Chris Duffin have agreed to co-ordinate Christingle on Sunday 11</w:t>
      </w:r>
      <w:r w:rsidRPr="00A772B6">
        <w:rPr>
          <w:rFonts w:asciiTheme="minorHAnsi" w:hAnsiTheme="minorHAnsi" w:cstheme="minorHAnsi"/>
          <w:bCs/>
          <w:vertAlign w:val="superscript"/>
        </w:rPr>
        <w:t>th</w:t>
      </w:r>
      <w:r w:rsidRPr="00A772B6">
        <w:rPr>
          <w:rFonts w:asciiTheme="minorHAnsi" w:hAnsiTheme="minorHAnsi" w:cstheme="minorHAnsi"/>
          <w:bCs/>
        </w:rPr>
        <w:t xml:space="preserve"> December 3.30-4.30pm. The event will be smaller in scale, with less activity but more “social space”.</w:t>
      </w:r>
      <w:r w:rsidR="00A772B6" w:rsidRPr="00A772B6">
        <w:rPr>
          <w:rFonts w:asciiTheme="minorHAnsi" w:hAnsiTheme="minorHAnsi" w:cstheme="minorHAnsi"/>
          <w:bCs/>
        </w:rPr>
        <w:t xml:space="preserve"> </w:t>
      </w:r>
      <w:r w:rsidRPr="00A772B6">
        <w:rPr>
          <w:rFonts w:asciiTheme="minorHAnsi" w:hAnsiTheme="minorHAnsi" w:cstheme="minorHAnsi"/>
          <w:bCs/>
        </w:rPr>
        <w:t xml:space="preserve">AR, </w:t>
      </w:r>
      <w:proofErr w:type="gramStart"/>
      <w:r w:rsidRPr="00A772B6">
        <w:rPr>
          <w:rFonts w:asciiTheme="minorHAnsi" w:hAnsiTheme="minorHAnsi" w:cstheme="minorHAnsi"/>
          <w:bCs/>
        </w:rPr>
        <w:t>CB</w:t>
      </w:r>
      <w:proofErr w:type="gramEnd"/>
      <w:r w:rsidRPr="00A772B6">
        <w:rPr>
          <w:rFonts w:asciiTheme="minorHAnsi" w:hAnsiTheme="minorHAnsi" w:cstheme="minorHAnsi"/>
          <w:bCs/>
        </w:rPr>
        <w:t xml:space="preserve"> and HS have provisionally agreed to help with set up. We will need to confirm volunteers at the next meeting.</w:t>
      </w:r>
    </w:p>
    <w:p w14:paraId="01A93AEB" w14:textId="2F0002CA" w:rsidR="00607E16" w:rsidRPr="00E46726" w:rsidRDefault="00E46726" w:rsidP="00E46726">
      <w:pPr>
        <w:pStyle w:val="NoSpacing"/>
        <w:numPr>
          <w:ilvl w:val="0"/>
          <w:numId w:val="29"/>
        </w:numPr>
        <w:textAlignment w:val="baseline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Initial meetings for the Sacramental Programme are scheduled for 1</w:t>
      </w:r>
      <w:r w:rsidRPr="00E46726">
        <w:rPr>
          <w:rFonts w:asciiTheme="minorHAnsi" w:hAnsiTheme="minorHAnsi" w:cstheme="minorHAnsi"/>
          <w:bCs/>
          <w:vertAlign w:val="superscript"/>
        </w:rPr>
        <w:t>st</w:t>
      </w:r>
      <w:r>
        <w:rPr>
          <w:rFonts w:asciiTheme="minorHAnsi" w:hAnsiTheme="minorHAnsi" w:cstheme="minorHAnsi"/>
          <w:bCs/>
        </w:rPr>
        <w:t xml:space="preserve"> November at St Michaels and 3</w:t>
      </w:r>
      <w:r w:rsidRPr="00E46726">
        <w:rPr>
          <w:rFonts w:asciiTheme="minorHAnsi" w:hAnsiTheme="minorHAnsi" w:cstheme="minorHAnsi"/>
          <w:bCs/>
          <w:vertAlign w:val="superscript"/>
        </w:rPr>
        <w:t>rd</w:t>
      </w:r>
      <w:r>
        <w:rPr>
          <w:rFonts w:asciiTheme="minorHAnsi" w:hAnsiTheme="minorHAnsi" w:cstheme="minorHAnsi"/>
          <w:bCs/>
        </w:rPr>
        <w:t xml:space="preserve"> November at St Bernadettes- although this may be moved to 9</w:t>
      </w:r>
      <w:r w:rsidRPr="00E46726">
        <w:rPr>
          <w:rFonts w:asciiTheme="minorHAnsi" w:hAnsiTheme="minorHAnsi" w:cstheme="minorHAnsi"/>
          <w:bCs/>
          <w:vertAlign w:val="superscript"/>
        </w:rPr>
        <w:t>th</w:t>
      </w:r>
      <w:r>
        <w:rPr>
          <w:rFonts w:asciiTheme="minorHAnsi" w:hAnsiTheme="minorHAnsi" w:cstheme="minorHAnsi"/>
          <w:bCs/>
        </w:rPr>
        <w:t xml:space="preserve"> November. </w:t>
      </w:r>
      <w:r w:rsidR="00607E16" w:rsidRPr="00E46726">
        <w:rPr>
          <w:rFonts w:asciiTheme="minorHAnsi" w:hAnsiTheme="minorHAnsi" w:cstheme="minorHAnsi"/>
          <w:bCs/>
        </w:rPr>
        <w:t>The Welcome to the Sacramental Programme will be held at 9.30am and 11am Masses on the weekend of 12-13</w:t>
      </w:r>
      <w:r w:rsidR="00607E16" w:rsidRPr="00E46726">
        <w:rPr>
          <w:rFonts w:asciiTheme="minorHAnsi" w:hAnsiTheme="minorHAnsi" w:cstheme="minorHAnsi"/>
          <w:bCs/>
          <w:vertAlign w:val="superscript"/>
        </w:rPr>
        <w:t>th</w:t>
      </w:r>
      <w:r w:rsidR="00607E16" w:rsidRPr="00E46726">
        <w:rPr>
          <w:rFonts w:asciiTheme="minorHAnsi" w:hAnsiTheme="minorHAnsi" w:cstheme="minorHAnsi"/>
          <w:bCs/>
        </w:rPr>
        <w:t xml:space="preserve"> November.</w:t>
      </w:r>
    </w:p>
    <w:p w14:paraId="2143A03F" w14:textId="5E38240E" w:rsidR="00E46726" w:rsidRDefault="00E46726" w:rsidP="00E46726">
      <w:pPr>
        <w:pStyle w:val="NoSpacing"/>
        <w:numPr>
          <w:ilvl w:val="0"/>
          <w:numId w:val="29"/>
        </w:numPr>
        <w:textAlignment w:val="baseline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 creation of a “Warm Bank” facility will be discussed at the next meeting.</w:t>
      </w:r>
    </w:p>
    <w:p w14:paraId="2ACC1803" w14:textId="72C1F1BF" w:rsidR="00E46726" w:rsidRDefault="00E46726" w:rsidP="00607E16">
      <w:pPr>
        <w:pStyle w:val="NoSpacing"/>
        <w:textAlignment w:val="baseline"/>
        <w:rPr>
          <w:rFonts w:asciiTheme="minorHAnsi" w:hAnsiTheme="minorHAnsi" w:cstheme="minorHAnsi"/>
          <w:bCs/>
        </w:rPr>
      </w:pPr>
    </w:p>
    <w:p w14:paraId="40B8EFF2" w14:textId="77777777" w:rsidR="00607E16" w:rsidRDefault="00607E16" w:rsidP="00E46726">
      <w:pPr>
        <w:pStyle w:val="NoSpacing"/>
        <w:textAlignment w:val="baseline"/>
        <w:rPr>
          <w:rFonts w:asciiTheme="minorHAnsi" w:hAnsiTheme="minorHAnsi" w:cstheme="minorHAnsi"/>
          <w:b/>
          <w:u w:val="single"/>
        </w:rPr>
      </w:pPr>
    </w:p>
    <w:p w14:paraId="7A4AAA32" w14:textId="40BAF92D" w:rsidR="003D0D3F" w:rsidRPr="003D0D3F" w:rsidRDefault="003D0D3F" w:rsidP="003D0D3F">
      <w:pPr>
        <w:pStyle w:val="NoSpacing"/>
        <w:textAlignment w:val="baseline"/>
        <w:rPr>
          <w:rFonts w:asciiTheme="minorHAnsi" w:hAnsiTheme="minorHAnsi" w:cstheme="minorHAnsi"/>
          <w:b/>
          <w:u w:val="single"/>
        </w:rPr>
      </w:pPr>
      <w:r w:rsidRPr="003D0D3F">
        <w:rPr>
          <w:rFonts w:asciiTheme="minorHAnsi" w:hAnsiTheme="minorHAnsi" w:cstheme="minorHAnsi"/>
          <w:b/>
          <w:u w:val="single"/>
        </w:rPr>
        <w:t>Next Meeting</w:t>
      </w:r>
    </w:p>
    <w:p w14:paraId="092510DC" w14:textId="1CCB1180" w:rsidR="003D0D3F" w:rsidRDefault="00E46726" w:rsidP="00E872D5">
      <w:pPr>
        <w:pStyle w:val="NoSpacing"/>
        <w:numPr>
          <w:ilvl w:val="0"/>
          <w:numId w:val="23"/>
        </w:numPr>
        <w:textAlignment w:val="baseline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ursday 17</w:t>
      </w:r>
      <w:r w:rsidRPr="00E46726">
        <w:rPr>
          <w:rFonts w:asciiTheme="minorHAnsi" w:hAnsiTheme="minorHAnsi" w:cstheme="minorHAnsi"/>
          <w:bCs/>
          <w:vertAlign w:val="superscript"/>
        </w:rPr>
        <w:t>th</w:t>
      </w:r>
      <w:r>
        <w:rPr>
          <w:rFonts w:asciiTheme="minorHAnsi" w:hAnsiTheme="minorHAnsi" w:cstheme="minorHAnsi"/>
          <w:bCs/>
        </w:rPr>
        <w:t xml:space="preserve"> November at St Bernadette’s 7.30pm</w:t>
      </w:r>
    </w:p>
    <w:p w14:paraId="5B0A2E57" w14:textId="77777777" w:rsidR="00E13D21" w:rsidRPr="00E13D21" w:rsidRDefault="00E13D21" w:rsidP="00E13D21">
      <w:pPr>
        <w:pStyle w:val="NoSpacing"/>
        <w:ind w:left="720"/>
        <w:textAlignment w:val="baseline"/>
        <w:rPr>
          <w:rFonts w:asciiTheme="minorHAnsi" w:hAnsiTheme="minorHAnsi" w:cstheme="minorHAnsi"/>
          <w:bCs/>
        </w:rPr>
      </w:pPr>
    </w:p>
    <w:sectPr w:rsidR="00E13D21" w:rsidRPr="00E13D21" w:rsidSect="00922F7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73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031F5" w14:textId="77777777" w:rsidR="005A58F2" w:rsidRDefault="005A58F2" w:rsidP="00DE22BF">
      <w:pPr>
        <w:spacing w:after="0" w:line="240" w:lineRule="auto"/>
      </w:pPr>
      <w:r>
        <w:separator/>
      </w:r>
    </w:p>
  </w:endnote>
  <w:endnote w:type="continuationSeparator" w:id="0">
    <w:p w14:paraId="6D915BBA" w14:textId="77777777" w:rsidR="005A58F2" w:rsidRDefault="005A58F2" w:rsidP="00DE2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199EC" w14:textId="77777777" w:rsidR="00C135E4" w:rsidRDefault="00C135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A590F" w14:textId="4E5236B9" w:rsidR="00C135E4" w:rsidRDefault="004516D1" w:rsidP="008021B3">
    <w:pPr>
      <w:pStyle w:val="Footer"/>
      <w:tabs>
        <w:tab w:val="clear" w:pos="9026"/>
      </w:tabs>
      <w:rPr>
        <w:sz w:val="16"/>
        <w:szCs w:val="16"/>
      </w:rPr>
    </w:pPr>
    <w:r w:rsidRPr="00BF4079">
      <w:rPr>
        <w:sz w:val="16"/>
        <w:szCs w:val="16"/>
      </w:rPr>
      <w:t xml:space="preserve">Doc </w:t>
    </w:r>
    <w:r w:rsidR="004363B2" w:rsidRPr="00BF4079">
      <w:rPr>
        <w:sz w:val="16"/>
        <w:szCs w:val="16"/>
      </w:rPr>
      <w:t>Ref: PPT</w:t>
    </w:r>
    <w:r w:rsidR="00B63707" w:rsidRPr="00BF4079">
      <w:rPr>
        <w:sz w:val="16"/>
        <w:szCs w:val="16"/>
      </w:rPr>
      <w:t>J</w:t>
    </w:r>
    <w:r w:rsidR="00EE3A2F">
      <w:rPr>
        <w:sz w:val="16"/>
        <w:szCs w:val="16"/>
      </w:rPr>
      <w:t>G</w:t>
    </w:r>
    <w:r w:rsidR="004363B2" w:rsidRPr="00BF4079">
      <w:rPr>
        <w:sz w:val="16"/>
        <w:szCs w:val="16"/>
      </w:rPr>
      <w:t xml:space="preserve"> </w:t>
    </w:r>
    <w:r w:rsidR="00FD0ACD">
      <w:rPr>
        <w:sz w:val="16"/>
        <w:szCs w:val="16"/>
      </w:rPr>
      <w:t xml:space="preserve">Meeting </w:t>
    </w:r>
    <w:r w:rsidR="008021B3" w:rsidRPr="00BF4079">
      <w:rPr>
        <w:sz w:val="16"/>
        <w:szCs w:val="16"/>
      </w:rPr>
      <w:tab/>
    </w:r>
    <w:r w:rsidR="00BC031F" w:rsidRPr="00BF4079">
      <w:rPr>
        <w:noProof/>
        <w:sz w:val="16"/>
        <w:szCs w:val="16"/>
      </w:rPr>
      <w:t xml:space="preserve">Page </w:t>
    </w:r>
    <w:r w:rsidR="003F55A7" w:rsidRPr="00BF4079">
      <w:rPr>
        <w:b/>
        <w:noProof/>
        <w:sz w:val="16"/>
        <w:szCs w:val="16"/>
      </w:rPr>
      <w:fldChar w:fldCharType="begin"/>
    </w:r>
    <w:r w:rsidR="00BC031F" w:rsidRPr="00BF4079">
      <w:rPr>
        <w:b/>
        <w:noProof/>
        <w:sz w:val="16"/>
        <w:szCs w:val="16"/>
      </w:rPr>
      <w:instrText xml:space="preserve"> PAGE  \* Arabic  \* MERGEFORMAT </w:instrText>
    </w:r>
    <w:r w:rsidR="003F55A7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3F55A7" w:rsidRPr="00BF4079">
      <w:rPr>
        <w:b/>
        <w:noProof/>
        <w:sz w:val="16"/>
        <w:szCs w:val="16"/>
      </w:rPr>
      <w:fldChar w:fldCharType="end"/>
    </w:r>
    <w:r w:rsidR="00BC031F" w:rsidRPr="00BF4079">
      <w:rPr>
        <w:noProof/>
        <w:sz w:val="16"/>
        <w:szCs w:val="16"/>
      </w:rPr>
      <w:t xml:space="preserve"> of </w:t>
    </w:r>
    <w:r w:rsidR="00CC6492" w:rsidRPr="00BF4079">
      <w:rPr>
        <w:b/>
        <w:noProof/>
        <w:sz w:val="16"/>
        <w:szCs w:val="16"/>
      </w:rPr>
      <w:fldChar w:fldCharType="begin"/>
    </w:r>
    <w:r w:rsidR="00CC6492" w:rsidRPr="00BF4079">
      <w:rPr>
        <w:b/>
        <w:noProof/>
        <w:sz w:val="16"/>
        <w:szCs w:val="16"/>
      </w:rPr>
      <w:instrText xml:space="preserve"> NUMPAGES  \* Arabic  \* MERGEFORMAT </w:instrText>
    </w:r>
    <w:r w:rsidR="00CC6492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CC6492" w:rsidRPr="00BF4079">
      <w:rPr>
        <w:b/>
        <w:noProof/>
        <w:sz w:val="16"/>
        <w:szCs w:val="16"/>
      </w:rPr>
      <w:fldChar w:fldCharType="end"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9A608C">
      <w:rPr>
        <w:sz w:val="16"/>
        <w:szCs w:val="16"/>
      </w:rPr>
      <w:t>24</w:t>
    </w:r>
    <w:r w:rsidR="009A608C" w:rsidRPr="009A608C">
      <w:rPr>
        <w:sz w:val="16"/>
        <w:szCs w:val="16"/>
        <w:vertAlign w:val="superscript"/>
      </w:rPr>
      <w:t>th</w:t>
    </w:r>
    <w:r w:rsidR="009A608C">
      <w:rPr>
        <w:sz w:val="16"/>
        <w:szCs w:val="16"/>
      </w:rPr>
      <w:t xml:space="preserve"> October</w:t>
    </w:r>
  </w:p>
  <w:p w14:paraId="7227A435" w14:textId="77777777" w:rsidR="00714F0C" w:rsidRPr="00BF4079" w:rsidRDefault="00714F0C" w:rsidP="008021B3">
    <w:pPr>
      <w:pStyle w:val="Footer"/>
      <w:tabs>
        <w:tab w:val="clear" w:pos="9026"/>
      </w:tabs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FFE1A" w14:textId="77777777" w:rsidR="00C135E4" w:rsidRDefault="00C135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B1C07" w14:textId="77777777" w:rsidR="005A58F2" w:rsidRDefault="005A58F2" w:rsidP="00DE22BF">
      <w:pPr>
        <w:spacing w:after="0" w:line="240" w:lineRule="auto"/>
      </w:pPr>
      <w:r>
        <w:separator/>
      </w:r>
    </w:p>
  </w:footnote>
  <w:footnote w:type="continuationSeparator" w:id="0">
    <w:p w14:paraId="2C9F795B" w14:textId="77777777" w:rsidR="005A58F2" w:rsidRDefault="005A58F2" w:rsidP="00DE22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66CBF" w14:textId="77777777" w:rsidR="00C135E4" w:rsidRDefault="00C135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259A4" w14:textId="77777777" w:rsidR="00C135E4" w:rsidRDefault="00C135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81518" w14:textId="77777777" w:rsidR="00C135E4" w:rsidRDefault="00C135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A7820"/>
    <w:multiLevelType w:val="hybridMultilevel"/>
    <w:tmpl w:val="8F124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10800"/>
    <w:multiLevelType w:val="hybridMultilevel"/>
    <w:tmpl w:val="2146C1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F513D"/>
    <w:multiLevelType w:val="hybridMultilevel"/>
    <w:tmpl w:val="8AE635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271C5"/>
    <w:multiLevelType w:val="hybridMultilevel"/>
    <w:tmpl w:val="D098F51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6C12752"/>
    <w:multiLevelType w:val="hybridMultilevel"/>
    <w:tmpl w:val="798C8E8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C07C5F"/>
    <w:multiLevelType w:val="hybridMultilevel"/>
    <w:tmpl w:val="1868A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E734D"/>
    <w:multiLevelType w:val="hybridMultilevel"/>
    <w:tmpl w:val="3A94C84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AF7F05"/>
    <w:multiLevelType w:val="hybridMultilevel"/>
    <w:tmpl w:val="5178E3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0A40D3"/>
    <w:multiLevelType w:val="hybridMultilevel"/>
    <w:tmpl w:val="405A34B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9490258"/>
    <w:multiLevelType w:val="hybridMultilevel"/>
    <w:tmpl w:val="397CC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234427"/>
    <w:multiLevelType w:val="hybridMultilevel"/>
    <w:tmpl w:val="88FEE66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6E24DA5"/>
    <w:multiLevelType w:val="hybridMultilevel"/>
    <w:tmpl w:val="E5627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9548B1"/>
    <w:multiLevelType w:val="hybridMultilevel"/>
    <w:tmpl w:val="BFC09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003A8B"/>
    <w:multiLevelType w:val="hybridMultilevel"/>
    <w:tmpl w:val="50066F82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B1F5FC5"/>
    <w:multiLevelType w:val="hybridMultilevel"/>
    <w:tmpl w:val="A8180D7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13B2E34"/>
    <w:multiLevelType w:val="hybridMultilevel"/>
    <w:tmpl w:val="6CAA17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EE4C2F"/>
    <w:multiLevelType w:val="hybridMultilevel"/>
    <w:tmpl w:val="4CF6EAEA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F8D11F4"/>
    <w:multiLevelType w:val="hybridMultilevel"/>
    <w:tmpl w:val="F20A3142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04642A7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F43EDD"/>
    <w:multiLevelType w:val="hybridMultilevel"/>
    <w:tmpl w:val="D610A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3F42CC"/>
    <w:multiLevelType w:val="hybridMultilevel"/>
    <w:tmpl w:val="92BCE16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7C8615D"/>
    <w:multiLevelType w:val="hybridMultilevel"/>
    <w:tmpl w:val="14708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F40D7D"/>
    <w:multiLevelType w:val="hybridMultilevel"/>
    <w:tmpl w:val="3FD07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341870"/>
    <w:multiLevelType w:val="hybridMultilevel"/>
    <w:tmpl w:val="57F4C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B2DFC"/>
    <w:multiLevelType w:val="hybridMultilevel"/>
    <w:tmpl w:val="C33A2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503566"/>
    <w:multiLevelType w:val="hybridMultilevel"/>
    <w:tmpl w:val="E118F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6D65CE"/>
    <w:multiLevelType w:val="hybridMultilevel"/>
    <w:tmpl w:val="DDA0F1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A67769"/>
    <w:multiLevelType w:val="hybridMultilevel"/>
    <w:tmpl w:val="7CAAF9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007C3B"/>
    <w:multiLevelType w:val="hybridMultilevel"/>
    <w:tmpl w:val="8F1E02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8293020">
    <w:abstractNumId w:val="18"/>
  </w:num>
  <w:num w:numId="2" w16cid:durableId="2103331673">
    <w:abstractNumId w:val="12"/>
  </w:num>
  <w:num w:numId="3" w16cid:durableId="621425947">
    <w:abstractNumId w:val="28"/>
  </w:num>
  <w:num w:numId="4" w16cid:durableId="814758395">
    <w:abstractNumId w:val="7"/>
  </w:num>
  <w:num w:numId="5" w16cid:durableId="723255692">
    <w:abstractNumId w:val="16"/>
  </w:num>
  <w:num w:numId="6" w16cid:durableId="277879566">
    <w:abstractNumId w:val="23"/>
  </w:num>
  <w:num w:numId="7" w16cid:durableId="1759205666">
    <w:abstractNumId w:val="22"/>
  </w:num>
  <w:num w:numId="8" w16cid:durableId="354581062">
    <w:abstractNumId w:val="13"/>
  </w:num>
  <w:num w:numId="9" w16cid:durableId="2020158483">
    <w:abstractNumId w:val="24"/>
  </w:num>
  <w:num w:numId="10" w16cid:durableId="1718623086">
    <w:abstractNumId w:val="5"/>
  </w:num>
  <w:num w:numId="11" w16cid:durableId="1791238295">
    <w:abstractNumId w:val="10"/>
  </w:num>
  <w:num w:numId="12" w16cid:durableId="1601062016">
    <w:abstractNumId w:val="1"/>
  </w:num>
  <w:num w:numId="13" w16cid:durableId="520239654">
    <w:abstractNumId w:val="3"/>
  </w:num>
  <w:num w:numId="14" w16cid:durableId="1084649478">
    <w:abstractNumId w:val="2"/>
  </w:num>
  <w:num w:numId="15" w16cid:durableId="947077940">
    <w:abstractNumId w:val="8"/>
  </w:num>
  <w:num w:numId="16" w16cid:durableId="710153098">
    <w:abstractNumId w:val="19"/>
  </w:num>
  <w:num w:numId="17" w16cid:durableId="462966732">
    <w:abstractNumId w:val="9"/>
  </w:num>
  <w:num w:numId="18" w16cid:durableId="126289084">
    <w:abstractNumId w:val="27"/>
  </w:num>
  <w:num w:numId="19" w16cid:durableId="707802714">
    <w:abstractNumId w:val="26"/>
  </w:num>
  <w:num w:numId="20" w16cid:durableId="770901642">
    <w:abstractNumId w:val="11"/>
  </w:num>
  <w:num w:numId="21" w16cid:durableId="2062359049">
    <w:abstractNumId w:val="14"/>
  </w:num>
  <w:num w:numId="22" w16cid:durableId="2050719416">
    <w:abstractNumId w:val="17"/>
  </w:num>
  <w:num w:numId="23" w16cid:durableId="1903633879">
    <w:abstractNumId w:val="0"/>
  </w:num>
  <w:num w:numId="24" w16cid:durableId="1598319780">
    <w:abstractNumId w:val="4"/>
  </w:num>
  <w:num w:numId="25" w16cid:durableId="1910339288">
    <w:abstractNumId w:val="21"/>
  </w:num>
  <w:num w:numId="26" w16cid:durableId="1283265532">
    <w:abstractNumId w:val="25"/>
  </w:num>
  <w:num w:numId="27" w16cid:durableId="1446385959">
    <w:abstractNumId w:val="6"/>
  </w:num>
  <w:num w:numId="28" w16cid:durableId="1645888064">
    <w:abstractNumId w:val="20"/>
  </w:num>
  <w:num w:numId="29" w16cid:durableId="915935414">
    <w:abstractNumId w:val="15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yMDI2NjExNjA1tTRR0lEKTi0uzszPAykwqgUAuiD8siwAAAA="/>
  </w:docVars>
  <w:rsids>
    <w:rsidRoot w:val="00900EF0"/>
    <w:rsid w:val="00000F38"/>
    <w:rsid w:val="0000253B"/>
    <w:rsid w:val="0000268F"/>
    <w:rsid w:val="000035B3"/>
    <w:rsid w:val="0000485B"/>
    <w:rsid w:val="00010F8B"/>
    <w:rsid w:val="0001122B"/>
    <w:rsid w:val="00011751"/>
    <w:rsid w:val="00011914"/>
    <w:rsid w:val="00012171"/>
    <w:rsid w:val="00012328"/>
    <w:rsid w:val="000124D4"/>
    <w:rsid w:val="00013F2A"/>
    <w:rsid w:val="0001611B"/>
    <w:rsid w:val="000162C9"/>
    <w:rsid w:val="000167CF"/>
    <w:rsid w:val="000200E8"/>
    <w:rsid w:val="0002251D"/>
    <w:rsid w:val="000244B6"/>
    <w:rsid w:val="00024552"/>
    <w:rsid w:val="0002612D"/>
    <w:rsid w:val="00031EAE"/>
    <w:rsid w:val="000325C4"/>
    <w:rsid w:val="00032965"/>
    <w:rsid w:val="00034CB2"/>
    <w:rsid w:val="0003531F"/>
    <w:rsid w:val="000423F0"/>
    <w:rsid w:val="0004290B"/>
    <w:rsid w:val="000435A5"/>
    <w:rsid w:val="00043D83"/>
    <w:rsid w:val="00045D81"/>
    <w:rsid w:val="00051890"/>
    <w:rsid w:val="00053FB1"/>
    <w:rsid w:val="000541B1"/>
    <w:rsid w:val="00054991"/>
    <w:rsid w:val="0005612B"/>
    <w:rsid w:val="00056C0B"/>
    <w:rsid w:val="00056E00"/>
    <w:rsid w:val="000579E5"/>
    <w:rsid w:val="000604BF"/>
    <w:rsid w:val="00060770"/>
    <w:rsid w:val="00060E28"/>
    <w:rsid w:val="00066E45"/>
    <w:rsid w:val="000706EE"/>
    <w:rsid w:val="00070A73"/>
    <w:rsid w:val="00071698"/>
    <w:rsid w:val="00074356"/>
    <w:rsid w:val="000747EA"/>
    <w:rsid w:val="000776B7"/>
    <w:rsid w:val="000777C7"/>
    <w:rsid w:val="00077DA9"/>
    <w:rsid w:val="000814AD"/>
    <w:rsid w:val="00081AF3"/>
    <w:rsid w:val="000832D1"/>
    <w:rsid w:val="0008411D"/>
    <w:rsid w:val="00084804"/>
    <w:rsid w:val="00085355"/>
    <w:rsid w:val="00086D18"/>
    <w:rsid w:val="00086DC4"/>
    <w:rsid w:val="00090983"/>
    <w:rsid w:val="0009098F"/>
    <w:rsid w:val="000917C8"/>
    <w:rsid w:val="00091B4F"/>
    <w:rsid w:val="00092912"/>
    <w:rsid w:val="00093F7F"/>
    <w:rsid w:val="00094D48"/>
    <w:rsid w:val="00096186"/>
    <w:rsid w:val="00097228"/>
    <w:rsid w:val="000978ED"/>
    <w:rsid w:val="000A1109"/>
    <w:rsid w:val="000A16EC"/>
    <w:rsid w:val="000A1BD5"/>
    <w:rsid w:val="000A2BEC"/>
    <w:rsid w:val="000A5D68"/>
    <w:rsid w:val="000A5F64"/>
    <w:rsid w:val="000B057C"/>
    <w:rsid w:val="000B0C93"/>
    <w:rsid w:val="000B1E33"/>
    <w:rsid w:val="000B2BA0"/>
    <w:rsid w:val="000B2CAD"/>
    <w:rsid w:val="000B3380"/>
    <w:rsid w:val="000B48EA"/>
    <w:rsid w:val="000B4BC3"/>
    <w:rsid w:val="000B5FBF"/>
    <w:rsid w:val="000B6D10"/>
    <w:rsid w:val="000B7098"/>
    <w:rsid w:val="000C1021"/>
    <w:rsid w:val="000C24EC"/>
    <w:rsid w:val="000C2A7D"/>
    <w:rsid w:val="000C541D"/>
    <w:rsid w:val="000C6312"/>
    <w:rsid w:val="000C6D91"/>
    <w:rsid w:val="000D0AF5"/>
    <w:rsid w:val="000D2031"/>
    <w:rsid w:val="000D5F30"/>
    <w:rsid w:val="000D7A82"/>
    <w:rsid w:val="000E2157"/>
    <w:rsid w:val="000E233A"/>
    <w:rsid w:val="000E3910"/>
    <w:rsid w:val="000E5EC0"/>
    <w:rsid w:val="000E6439"/>
    <w:rsid w:val="000F0001"/>
    <w:rsid w:val="000F123B"/>
    <w:rsid w:val="000F143B"/>
    <w:rsid w:val="000F1A55"/>
    <w:rsid w:val="000F1F5A"/>
    <w:rsid w:val="000F2213"/>
    <w:rsid w:val="000F23F0"/>
    <w:rsid w:val="000F2B51"/>
    <w:rsid w:val="000F4A31"/>
    <w:rsid w:val="000F4BC0"/>
    <w:rsid w:val="000F5C9D"/>
    <w:rsid w:val="000F62AD"/>
    <w:rsid w:val="000F678E"/>
    <w:rsid w:val="001003A0"/>
    <w:rsid w:val="00100FEA"/>
    <w:rsid w:val="00101C38"/>
    <w:rsid w:val="001041AA"/>
    <w:rsid w:val="00105059"/>
    <w:rsid w:val="001052BB"/>
    <w:rsid w:val="00105FCC"/>
    <w:rsid w:val="00106CF8"/>
    <w:rsid w:val="0011054E"/>
    <w:rsid w:val="001120CC"/>
    <w:rsid w:val="00112ED0"/>
    <w:rsid w:val="00113E4A"/>
    <w:rsid w:val="00115308"/>
    <w:rsid w:val="001166D5"/>
    <w:rsid w:val="00120D42"/>
    <w:rsid w:val="001229B6"/>
    <w:rsid w:val="00122BF3"/>
    <w:rsid w:val="00122E14"/>
    <w:rsid w:val="00123543"/>
    <w:rsid w:val="00124668"/>
    <w:rsid w:val="00130C41"/>
    <w:rsid w:val="00131015"/>
    <w:rsid w:val="001315FB"/>
    <w:rsid w:val="00131A54"/>
    <w:rsid w:val="0013324E"/>
    <w:rsid w:val="00133698"/>
    <w:rsid w:val="00134EA8"/>
    <w:rsid w:val="00135A08"/>
    <w:rsid w:val="0013612E"/>
    <w:rsid w:val="00136694"/>
    <w:rsid w:val="001401CB"/>
    <w:rsid w:val="00140CC6"/>
    <w:rsid w:val="00141639"/>
    <w:rsid w:val="00141E73"/>
    <w:rsid w:val="00143270"/>
    <w:rsid w:val="0014442A"/>
    <w:rsid w:val="00144E5F"/>
    <w:rsid w:val="00147822"/>
    <w:rsid w:val="00147B8E"/>
    <w:rsid w:val="00151869"/>
    <w:rsid w:val="00152B7A"/>
    <w:rsid w:val="001532D6"/>
    <w:rsid w:val="00153758"/>
    <w:rsid w:val="0015498A"/>
    <w:rsid w:val="00154D87"/>
    <w:rsid w:val="00155900"/>
    <w:rsid w:val="00157D30"/>
    <w:rsid w:val="001603F7"/>
    <w:rsid w:val="0016096C"/>
    <w:rsid w:val="00161089"/>
    <w:rsid w:val="00161C35"/>
    <w:rsid w:val="0016228C"/>
    <w:rsid w:val="00162A27"/>
    <w:rsid w:val="00162EAF"/>
    <w:rsid w:val="00164567"/>
    <w:rsid w:val="00165BCC"/>
    <w:rsid w:val="00165CCF"/>
    <w:rsid w:val="001673F4"/>
    <w:rsid w:val="00167759"/>
    <w:rsid w:val="00167CCE"/>
    <w:rsid w:val="001727AB"/>
    <w:rsid w:val="0017384B"/>
    <w:rsid w:val="0017550F"/>
    <w:rsid w:val="00176F43"/>
    <w:rsid w:val="00180411"/>
    <w:rsid w:val="00183569"/>
    <w:rsid w:val="00183954"/>
    <w:rsid w:val="001844BA"/>
    <w:rsid w:val="00185E59"/>
    <w:rsid w:val="00186431"/>
    <w:rsid w:val="00190101"/>
    <w:rsid w:val="0019056C"/>
    <w:rsid w:val="001906A4"/>
    <w:rsid w:val="00190B3A"/>
    <w:rsid w:val="00191570"/>
    <w:rsid w:val="001919FA"/>
    <w:rsid w:val="001925E8"/>
    <w:rsid w:val="0019607D"/>
    <w:rsid w:val="00197A62"/>
    <w:rsid w:val="001A2D84"/>
    <w:rsid w:val="001A5153"/>
    <w:rsid w:val="001A5C9A"/>
    <w:rsid w:val="001A7217"/>
    <w:rsid w:val="001A7240"/>
    <w:rsid w:val="001A7C94"/>
    <w:rsid w:val="001A7F84"/>
    <w:rsid w:val="001B1206"/>
    <w:rsid w:val="001B1F7E"/>
    <w:rsid w:val="001B27D4"/>
    <w:rsid w:val="001B2E2D"/>
    <w:rsid w:val="001B310D"/>
    <w:rsid w:val="001B495C"/>
    <w:rsid w:val="001B6799"/>
    <w:rsid w:val="001B7A65"/>
    <w:rsid w:val="001B7F05"/>
    <w:rsid w:val="001C00A3"/>
    <w:rsid w:val="001C416F"/>
    <w:rsid w:val="001C4775"/>
    <w:rsid w:val="001C4E4E"/>
    <w:rsid w:val="001C4EA4"/>
    <w:rsid w:val="001D0B4D"/>
    <w:rsid w:val="001D1EB3"/>
    <w:rsid w:val="001D2A12"/>
    <w:rsid w:val="001D4A72"/>
    <w:rsid w:val="001D5674"/>
    <w:rsid w:val="001D7E9D"/>
    <w:rsid w:val="001E0591"/>
    <w:rsid w:val="001E128B"/>
    <w:rsid w:val="001E1B34"/>
    <w:rsid w:val="001E3412"/>
    <w:rsid w:val="001E5627"/>
    <w:rsid w:val="001E7016"/>
    <w:rsid w:val="001E73A9"/>
    <w:rsid w:val="001E7B80"/>
    <w:rsid w:val="001F045E"/>
    <w:rsid w:val="001F08C4"/>
    <w:rsid w:val="001F0FAB"/>
    <w:rsid w:val="001F1CE5"/>
    <w:rsid w:val="001F3C0D"/>
    <w:rsid w:val="001F4B0F"/>
    <w:rsid w:val="001F7062"/>
    <w:rsid w:val="00200A0F"/>
    <w:rsid w:val="00201162"/>
    <w:rsid w:val="002053B2"/>
    <w:rsid w:val="00206591"/>
    <w:rsid w:val="002074C4"/>
    <w:rsid w:val="00207C16"/>
    <w:rsid w:val="0021046C"/>
    <w:rsid w:val="00210D80"/>
    <w:rsid w:val="00215088"/>
    <w:rsid w:val="00220BAB"/>
    <w:rsid w:val="00224E47"/>
    <w:rsid w:val="00227DD5"/>
    <w:rsid w:val="00230004"/>
    <w:rsid w:val="002327D0"/>
    <w:rsid w:val="00233FA6"/>
    <w:rsid w:val="00234764"/>
    <w:rsid w:val="0023482F"/>
    <w:rsid w:val="00235DFC"/>
    <w:rsid w:val="0023637E"/>
    <w:rsid w:val="00237125"/>
    <w:rsid w:val="002408AC"/>
    <w:rsid w:val="00242005"/>
    <w:rsid w:val="0024263D"/>
    <w:rsid w:val="002426B8"/>
    <w:rsid w:val="00243C72"/>
    <w:rsid w:val="00244C50"/>
    <w:rsid w:val="00245FF7"/>
    <w:rsid w:val="00246380"/>
    <w:rsid w:val="0024676D"/>
    <w:rsid w:val="00247681"/>
    <w:rsid w:val="002508E5"/>
    <w:rsid w:val="00251C79"/>
    <w:rsid w:val="0025286F"/>
    <w:rsid w:val="002557B0"/>
    <w:rsid w:val="00256606"/>
    <w:rsid w:val="0025665C"/>
    <w:rsid w:val="0025775E"/>
    <w:rsid w:val="0026150C"/>
    <w:rsid w:val="00263160"/>
    <w:rsid w:val="00263BBC"/>
    <w:rsid w:val="00264462"/>
    <w:rsid w:val="00265718"/>
    <w:rsid w:val="00270267"/>
    <w:rsid w:val="00270F88"/>
    <w:rsid w:val="00272096"/>
    <w:rsid w:val="00272B37"/>
    <w:rsid w:val="00273D6D"/>
    <w:rsid w:val="002742D3"/>
    <w:rsid w:val="0027433B"/>
    <w:rsid w:val="002746FF"/>
    <w:rsid w:val="00276129"/>
    <w:rsid w:val="002818DF"/>
    <w:rsid w:val="0028418F"/>
    <w:rsid w:val="00285592"/>
    <w:rsid w:val="0028622F"/>
    <w:rsid w:val="002876C7"/>
    <w:rsid w:val="0029696C"/>
    <w:rsid w:val="002A0CBF"/>
    <w:rsid w:val="002A3092"/>
    <w:rsid w:val="002A5E97"/>
    <w:rsid w:val="002A6635"/>
    <w:rsid w:val="002A7C0F"/>
    <w:rsid w:val="002B1CC7"/>
    <w:rsid w:val="002B2959"/>
    <w:rsid w:val="002B2C6F"/>
    <w:rsid w:val="002B2E01"/>
    <w:rsid w:val="002B3DA8"/>
    <w:rsid w:val="002B7283"/>
    <w:rsid w:val="002B7334"/>
    <w:rsid w:val="002B7E21"/>
    <w:rsid w:val="002C114B"/>
    <w:rsid w:val="002C42AA"/>
    <w:rsid w:val="002C492E"/>
    <w:rsid w:val="002C5DDF"/>
    <w:rsid w:val="002D07DE"/>
    <w:rsid w:val="002D0A4C"/>
    <w:rsid w:val="002D1A25"/>
    <w:rsid w:val="002D1A99"/>
    <w:rsid w:val="002D2753"/>
    <w:rsid w:val="002D2A7D"/>
    <w:rsid w:val="002D3D3D"/>
    <w:rsid w:val="002D49D7"/>
    <w:rsid w:val="002D6E52"/>
    <w:rsid w:val="002E136B"/>
    <w:rsid w:val="002E5077"/>
    <w:rsid w:val="002E75B0"/>
    <w:rsid w:val="002E7C39"/>
    <w:rsid w:val="002F6017"/>
    <w:rsid w:val="002F77FF"/>
    <w:rsid w:val="002F7991"/>
    <w:rsid w:val="00301B08"/>
    <w:rsid w:val="00302B4F"/>
    <w:rsid w:val="00304202"/>
    <w:rsid w:val="003076D5"/>
    <w:rsid w:val="0031129C"/>
    <w:rsid w:val="00314439"/>
    <w:rsid w:val="00314F99"/>
    <w:rsid w:val="0032066E"/>
    <w:rsid w:val="00320F52"/>
    <w:rsid w:val="00322DBA"/>
    <w:rsid w:val="00323065"/>
    <w:rsid w:val="00325B16"/>
    <w:rsid w:val="00327A5F"/>
    <w:rsid w:val="003309B9"/>
    <w:rsid w:val="003311D3"/>
    <w:rsid w:val="003314B1"/>
    <w:rsid w:val="00332951"/>
    <w:rsid w:val="00333631"/>
    <w:rsid w:val="00335185"/>
    <w:rsid w:val="00335C21"/>
    <w:rsid w:val="00336749"/>
    <w:rsid w:val="00336C91"/>
    <w:rsid w:val="0033731D"/>
    <w:rsid w:val="00337761"/>
    <w:rsid w:val="0034162C"/>
    <w:rsid w:val="0034705E"/>
    <w:rsid w:val="00353C15"/>
    <w:rsid w:val="00353D20"/>
    <w:rsid w:val="00354C99"/>
    <w:rsid w:val="00355248"/>
    <w:rsid w:val="00355695"/>
    <w:rsid w:val="003567DF"/>
    <w:rsid w:val="00357209"/>
    <w:rsid w:val="00357319"/>
    <w:rsid w:val="003602EE"/>
    <w:rsid w:val="00361F81"/>
    <w:rsid w:val="0036266D"/>
    <w:rsid w:val="00362D9C"/>
    <w:rsid w:val="003636B5"/>
    <w:rsid w:val="00364C48"/>
    <w:rsid w:val="0036771F"/>
    <w:rsid w:val="003700FB"/>
    <w:rsid w:val="00370AF3"/>
    <w:rsid w:val="00370B2C"/>
    <w:rsid w:val="003723B6"/>
    <w:rsid w:val="00372DF0"/>
    <w:rsid w:val="003740AE"/>
    <w:rsid w:val="00374559"/>
    <w:rsid w:val="003759DD"/>
    <w:rsid w:val="0037602B"/>
    <w:rsid w:val="003762C8"/>
    <w:rsid w:val="003802F6"/>
    <w:rsid w:val="00390237"/>
    <w:rsid w:val="003911D3"/>
    <w:rsid w:val="0039140A"/>
    <w:rsid w:val="00391B91"/>
    <w:rsid w:val="00393000"/>
    <w:rsid w:val="0039304E"/>
    <w:rsid w:val="00393386"/>
    <w:rsid w:val="00394B26"/>
    <w:rsid w:val="00395495"/>
    <w:rsid w:val="003954D8"/>
    <w:rsid w:val="00395B5A"/>
    <w:rsid w:val="0039698A"/>
    <w:rsid w:val="00397905"/>
    <w:rsid w:val="003A1EF3"/>
    <w:rsid w:val="003A1FB5"/>
    <w:rsid w:val="003A2481"/>
    <w:rsid w:val="003A356B"/>
    <w:rsid w:val="003A3FA2"/>
    <w:rsid w:val="003B04B7"/>
    <w:rsid w:val="003B057D"/>
    <w:rsid w:val="003B1FEA"/>
    <w:rsid w:val="003B3088"/>
    <w:rsid w:val="003B3315"/>
    <w:rsid w:val="003B3526"/>
    <w:rsid w:val="003B42DE"/>
    <w:rsid w:val="003B47A1"/>
    <w:rsid w:val="003B5394"/>
    <w:rsid w:val="003B617F"/>
    <w:rsid w:val="003B761B"/>
    <w:rsid w:val="003B788D"/>
    <w:rsid w:val="003B78A7"/>
    <w:rsid w:val="003B7DB1"/>
    <w:rsid w:val="003C0AB3"/>
    <w:rsid w:val="003C124B"/>
    <w:rsid w:val="003C213A"/>
    <w:rsid w:val="003C3BCA"/>
    <w:rsid w:val="003C478F"/>
    <w:rsid w:val="003C5098"/>
    <w:rsid w:val="003C5511"/>
    <w:rsid w:val="003C5FBE"/>
    <w:rsid w:val="003D00D2"/>
    <w:rsid w:val="003D0D3F"/>
    <w:rsid w:val="003D23D6"/>
    <w:rsid w:val="003D265A"/>
    <w:rsid w:val="003D4537"/>
    <w:rsid w:val="003D4E61"/>
    <w:rsid w:val="003D5327"/>
    <w:rsid w:val="003D57F7"/>
    <w:rsid w:val="003D5F41"/>
    <w:rsid w:val="003D7867"/>
    <w:rsid w:val="003D7D8A"/>
    <w:rsid w:val="003E1F8B"/>
    <w:rsid w:val="003E3CAA"/>
    <w:rsid w:val="003E4986"/>
    <w:rsid w:val="003E49B7"/>
    <w:rsid w:val="003E5780"/>
    <w:rsid w:val="003E6A14"/>
    <w:rsid w:val="003E759C"/>
    <w:rsid w:val="003F44CA"/>
    <w:rsid w:val="003F4CE1"/>
    <w:rsid w:val="003F55A7"/>
    <w:rsid w:val="003F5918"/>
    <w:rsid w:val="003F6091"/>
    <w:rsid w:val="00400522"/>
    <w:rsid w:val="00401534"/>
    <w:rsid w:val="00401E52"/>
    <w:rsid w:val="004020AF"/>
    <w:rsid w:val="004026F6"/>
    <w:rsid w:val="0040384A"/>
    <w:rsid w:val="0040584F"/>
    <w:rsid w:val="00406358"/>
    <w:rsid w:val="00407119"/>
    <w:rsid w:val="00411036"/>
    <w:rsid w:val="00411981"/>
    <w:rsid w:val="00412469"/>
    <w:rsid w:val="00413301"/>
    <w:rsid w:val="00413348"/>
    <w:rsid w:val="004139AE"/>
    <w:rsid w:val="004168CD"/>
    <w:rsid w:val="0041795A"/>
    <w:rsid w:val="00420806"/>
    <w:rsid w:val="0042097F"/>
    <w:rsid w:val="00420DF8"/>
    <w:rsid w:val="00420FD3"/>
    <w:rsid w:val="0042188E"/>
    <w:rsid w:val="00423200"/>
    <w:rsid w:val="004234DA"/>
    <w:rsid w:val="0042458E"/>
    <w:rsid w:val="00425287"/>
    <w:rsid w:val="0042531F"/>
    <w:rsid w:val="00425427"/>
    <w:rsid w:val="00426CBB"/>
    <w:rsid w:val="004278B5"/>
    <w:rsid w:val="004305E9"/>
    <w:rsid w:val="00432060"/>
    <w:rsid w:val="00432886"/>
    <w:rsid w:val="00433D14"/>
    <w:rsid w:val="00434963"/>
    <w:rsid w:val="004363B2"/>
    <w:rsid w:val="00437400"/>
    <w:rsid w:val="004376F6"/>
    <w:rsid w:val="004432E4"/>
    <w:rsid w:val="00443A3B"/>
    <w:rsid w:val="00446750"/>
    <w:rsid w:val="004502A5"/>
    <w:rsid w:val="004516D1"/>
    <w:rsid w:val="00452F15"/>
    <w:rsid w:val="00454327"/>
    <w:rsid w:val="00454E8F"/>
    <w:rsid w:val="004563B0"/>
    <w:rsid w:val="00457E50"/>
    <w:rsid w:val="004610A4"/>
    <w:rsid w:val="004613FE"/>
    <w:rsid w:val="004634FD"/>
    <w:rsid w:val="004646B8"/>
    <w:rsid w:val="00464DD1"/>
    <w:rsid w:val="00465F61"/>
    <w:rsid w:val="004719B4"/>
    <w:rsid w:val="00471B6F"/>
    <w:rsid w:val="00472343"/>
    <w:rsid w:val="0047323F"/>
    <w:rsid w:val="00476E53"/>
    <w:rsid w:val="0048138E"/>
    <w:rsid w:val="00481C64"/>
    <w:rsid w:val="00483337"/>
    <w:rsid w:val="00486F29"/>
    <w:rsid w:val="004911D4"/>
    <w:rsid w:val="004915C8"/>
    <w:rsid w:val="004924AD"/>
    <w:rsid w:val="00494D85"/>
    <w:rsid w:val="00494E0F"/>
    <w:rsid w:val="00494ECC"/>
    <w:rsid w:val="0049584E"/>
    <w:rsid w:val="004964DD"/>
    <w:rsid w:val="004971C6"/>
    <w:rsid w:val="004979C7"/>
    <w:rsid w:val="004A02EC"/>
    <w:rsid w:val="004A050A"/>
    <w:rsid w:val="004A0FA2"/>
    <w:rsid w:val="004A335A"/>
    <w:rsid w:val="004A3A7D"/>
    <w:rsid w:val="004A3F97"/>
    <w:rsid w:val="004A4E60"/>
    <w:rsid w:val="004B0368"/>
    <w:rsid w:val="004B0B39"/>
    <w:rsid w:val="004B2457"/>
    <w:rsid w:val="004B284F"/>
    <w:rsid w:val="004B2A6D"/>
    <w:rsid w:val="004B4524"/>
    <w:rsid w:val="004B4A41"/>
    <w:rsid w:val="004B5292"/>
    <w:rsid w:val="004B78C1"/>
    <w:rsid w:val="004C0B85"/>
    <w:rsid w:val="004C1A4A"/>
    <w:rsid w:val="004C1A76"/>
    <w:rsid w:val="004C30A5"/>
    <w:rsid w:val="004C344F"/>
    <w:rsid w:val="004C5F1A"/>
    <w:rsid w:val="004C7E6E"/>
    <w:rsid w:val="004C7FE1"/>
    <w:rsid w:val="004D0546"/>
    <w:rsid w:val="004D14DD"/>
    <w:rsid w:val="004D20EC"/>
    <w:rsid w:val="004D362C"/>
    <w:rsid w:val="004D4692"/>
    <w:rsid w:val="004D59CC"/>
    <w:rsid w:val="004D64DC"/>
    <w:rsid w:val="004E0341"/>
    <w:rsid w:val="004E4892"/>
    <w:rsid w:val="004E505A"/>
    <w:rsid w:val="004E51CA"/>
    <w:rsid w:val="004E5791"/>
    <w:rsid w:val="004E5B5C"/>
    <w:rsid w:val="004E6E75"/>
    <w:rsid w:val="004F1AB9"/>
    <w:rsid w:val="004F26CE"/>
    <w:rsid w:val="004F4048"/>
    <w:rsid w:val="004F728B"/>
    <w:rsid w:val="004F758C"/>
    <w:rsid w:val="00500928"/>
    <w:rsid w:val="005038A9"/>
    <w:rsid w:val="0050394B"/>
    <w:rsid w:val="00503AEF"/>
    <w:rsid w:val="005064ED"/>
    <w:rsid w:val="005068B5"/>
    <w:rsid w:val="00511E9A"/>
    <w:rsid w:val="00514950"/>
    <w:rsid w:val="00517998"/>
    <w:rsid w:val="005228F5"/>
    <w:rsid w:val="005252C3"/>
    <w:rsid w:val="00525F7A"/>
    <w:rsid w:val="0052707A"/>
    <w:rsid w:val="00532BA0"/>
    <w:rsid w:val="00532BB9"/>
    <w:rsid w:val="00533A93"/>
    <w:rsid w:val="00535394"/>
    <w:rsid w:val="00537D9F"/>
    <w:rsid w:val="00540D69"/>
    <w:rsid w:val="00541321"/>
    <w:rsid w:val="00541C18"/>
    <w:rsid w:val="00541C40"/>
    <w:rsid w:val="00541F27"/>
    <w:rsid w:val="00542A99"/>
    <w:rsid w:val="0054351F"/>
    <w:rsid w:val="00544B12"/>
    <w:rsid w:val="00546D50"/>
    <w:rsid w:val="00550418"/>
    <w:rsid w:val="005510A9"/>
    <w:rsid w:val="00553D74"/>
    <w:rsid w:val="00555375"/>
    <w:rsid w:val="00555A9E"/>
    <w:rsid w:val="00555F1A"/>
    <w:rsid w:val="005578F9"/>
    <w:rsid w:val="0056105C"/>
    <w:rsid w:val="00561BFC"/>
    <w:rsid w:val="005621D3"/>
    <w:rsid w:val="00562A50"/>
    <w:rsid w:val="005648BB"/>
    <w:rsid w:val="005662FF"/>
    <w:rsid w:val="00566C08"/>
    <w:rsid w:val="00567FB4"/>
    <w:rsid w:val="00570BD8"/>
    <w:rsid w:val="00571D9D"/>
    <w:rsid w:val="0057253F"/>
    <w:rsid w:val="00573BA9"/>
    <w:rsid w:val="00573D4C"/>
    <w:rsid w:val="00574171"/>
    <w:rsid w:val="00574AB7"/>
    <w:rsid w:val="00576E85"/>
    <w:rsid w:val="00581BCF"/>
    <w:rsid w:val="0058449C"/>
    <w:rsid w:val="00587352"/>
    <w:rsid w:val="0058797E"/>
    <w:rsid w:val="00587BC5"/>
    <w:rsid w:val="00591118"/>
    <w:rsid w:val="005951CC"/>
    <w:rsid w:val="00596205"/>
    <w:rsid w:val="005964B5"/>
    <w:rsid w:val="00596DAA"/>
    <w:rsid w:val="005A2FE0"/>
    <w:rsid w:val="005A58F2"/>
    <w:rsid w:val="005A6344"/>
    <w:rsid w:val="005A6840"/>
    <w:rsid w:val="005A74C8"/>
    <w:rsid w:val="005A7E94"/>
    <w:rsid w:val="005B05C4"/>
    <w:rsid w:val="005B1140"/>
    <w:rsid w:val="005B3A23"/>
    <w:rsid w:val="005B4AFF"/>
    <w:rsid w:val="005C0D55"/>
    <w:rsid w:val="005C1E85"/>
    <w:rsid w:val="005C40AA"/>
    <w:rsid w:val="005C4DC1"/>
    <w:rsid w:val="005C5062"/>
    <w:rsid w:val="005C59C6"/>
    <w:rsid w:val="005C5CAE"/>
    <w:rsid w:val="005C6AE3"/>
    <w:rsid w:val="005C6DC9"/>
    <w:rsid w:val="005C7439"/>
    <w:rsid w:val="005C7D36"/>
    <w:rsid w:val="005D2D8C"/>
    <w:rsid w:val="005D2EC6"/>
    <w:rsid w:val="005D3E1A"/>
    <w:rsid w:val="005D515C"/>
    <w:rsid w:val="005D74DB"/>
    <w:rsid w:val="005E151A"/>
    <w:rsid w:val="005E162D"/>
    <w:rsid w:val="005E1CA7"/>
    <w:rsid w:val="005E2090"/>
    <w:rsid w:val="005E6689"/>
    <w:rsid w:val="005E6891"/>
    <w:rsid w:val="005F007A"/>
    <w:rsid w:val="005F16B4"/>
    <w:rsid w:val="005F4F06"/>
    <w:rsid w:val="006003B1"/>
    <w:rsid w:val="00600847"/>
    <w:rsid w:val="00600FE7"/>
    <w:rsid w:val="00602671"/>
    <w:rsid w:val="00602F32"/>
    <w:rsid w:val="00604688"/>
    <w:rsid w:val="00607E16"/>
    <w:rsid w:val="006100B7"/>
    <w:rsid w:val="00611CE5"/>
    <w:rsid w:val="00617B34"/>
    <w:rsid w:val="00617F02"/>
    <w:rsid w:val="00621927"/>
    <w:rsid w:val="00623F71"/>
    <w:rsid w:val="00624021"/>
    <w:rsid w:val="00625CB7"/>
    <w:rsid w:val="00631033"/>
    <w:rsid w:val="00632EB0"/>
    <w:rsid w:val="0063326D"/>
    <w:rsid w:val="00634D53"/>
    <w:rsid w:val="00635E72"/>
    <w:rsid w:val="00637E2B"/>
    <w:rsid w:val="0064000B"/>
    <w:rsid w:val="00640B7A"/>
    <w:rsid w:val="006444BD"/>
    <w:rsid w:val="006476C0"/>
    <w:rsid w:val="00647882"/>
    <w:rsid w:val="00650495"/>
    <w:rsid w:val="0065061B"/>
    <w:rsid w:val="00651B04"/>
    <w:rsid w:val="00654130"/>
    <w:rsid w:val="00654594"/>
    <w:rsid w:val="00654A23"/>
    <w:rsid w:val="00654EED"/>
    <w:rsid w:val="00655740"/>
    <w:rsid w:val="00665C68"/>
    <w:rsid w:val="00667069"/>
    <w:rsid w:val="006719C6"/>
    <w:rsid w:val="00672E69"/>
    <w:rsid w:val="00672FAB"/>
    <w:rsid w:val="006731AA"/>
    <w:rsid w:val="0067320D"/>
    <w:rsid w:val="00673788"/>
    <w:rsid w:val="00675428"/>
    <w:rsid w:val="00675F0F"/>
    <w:rsid w:val="00682D35"/>
    <w:rsid w:val="00683292"/>
    <w:rsid w:val="00683AB9"/>
    <w:rsid w:val="00684140"/>
    <w:rsid w:val="00687E8E"/>
    <w:rsid w:val="00692514"/>
    <w:rsid w:val="00694420"/>
    <w:rsid w:val="0069625C"/>
    <w:rsid w:val="006A088F"/>
    <w:rsid w:val="006A0980"/>
    <w:rsid w:val="006A1EB1"/>
    <w:rsid w:val="006A43B8"/>
    <w:rsid w:val="006A4983"/>
    <w:rsid w:val="006A62C9"/>
    <w:rsid w:val="006A74E8"/>
    <w:rsid w:val="006B37DE"/>
    <w:rsid w:val="006B6ECE"/>
    <w:rsid w:val="006C052A"/>
    <w:rsid w:val="006C2948"/>
    <w:rsid w:val="006C6547"/>
    <w:rsid w:val="006C682A"/>
    <w:rsid w:val="006C7516"/>
    <w:rsid w:val="006C767E"/>
    <w:rsid w:val="006C7693"/>
    <w:rsid w:val="006C7D6C"/>
    <w:rsid w:val="006C7DE8"/>
    <w:rsid w:val="006D0340"/>
    <w:rsid w:val="006D0A57"/>
    <w:rsid w:val="006D1F6B"/>
    <w:rsid w:val="006D2FA1"/>
    <w:rsid w:val="006D319F"/>
    <w:rsid w:val="006D4651"/>
    <w:rsid w:val="006D5AD1"/>
    <w:rsid w:val="006D6002"/>
    <w:rsid w:val="006D6311"/>
    <w:rsid w:val="006D65CB"/>
    <w:rsid w:val="006E1424"/>
    <w:rsid w:val="006E1A21"/>
    <w:rsid w:val="006E1BAA"/>
    <w:rsid w:val="006E5654"/>
    <w:rsid w:val="006E7D4E"/>
    <w:rsid w:val="006E7EC5"/>
    <w:rsid w:val="006F55F0"/>
    <w:rsid w:val="006F764B"/>
    <w:rsid w:val="00700E5F"/>
    <w:rsid w:val="0070199B"/>
    <w:rsid w:val="00701ABE"/>
    <w:rsid w:val="00711983"/>
    <w:rsid w:val="00714F0C"/>
    <w:rsid w:val="00715F7A"/>
    <w:rsid w:val="0071722A"/>
    <w:rsid w:val="00717801"/>
    <w:rsid w:val="00721570"/>
    <w:rsid w:val="00721944"/>
    <w:rsid w:val="00721D4B"/>
    <w:rsid w:val="00723738"/>
    <w:rsid w:val="00723D74"/>
    <w:rsid w:val="00724C5F"/>
    <w:rsid w:val="00734AD0"/>
    <w:rsid w:val="007418E0"/>
    <w:rsid w:val="00742CC3"/>
    <w:rsid w:val="00743E33"/>
    <w:rsid w:val="00744B6D"/>
    <w:rsid w:val="00750F47"/>
    <w:rsid w:val="00754191"/>
    <w:rsid w:val="0075498E"/>
    <w:rsid w:val="00757184"/>
    <w:rsid w:val="007571DB"/>
    <w:rsid w:val="007572A6"/>
    <w:rsid w:val="0076126F"/>
    <w:rsid w:val="007652E4"/>
    <w:rsid w:val="00765C92"/>
    <w:rsid w:val="00766E4D"/>
    <w:rsid w:val="0076711A"/>
    <w:rsid w:val="007673C3"/>
    <w:rsid w:val="00773645"/>
    <w:rsid w:val="007745DA"/>
    <w:rsid w:val="00774CC3"/>
    <w:rsid w:val="007824B4"/>
    <w:rsid w:val="0078254A"/>
    <w:rsid w:val="00783104"/>
    <w:rsid w:val="007834E8"/>
    <w:rsid w:val="007900C5"/>
    <w:rsid w:val="007901BE"/>
    <w:rsid w:val="007902F0"/>
    <w:rsid w:val="007921E3"/>
    <w:rsid w:val="00792855"/>
    <w:rsid w:val="00792907"/>
    <w:rsid w:val="00792EAC"/>
    <w:rsid w:val="0079330F"/>
    <w:rsid w:val="007941F6"/>
    <w:rsid w:val="00794480"/>
    <w:rsid w:val="00794A1B"/>
    <w:rsid w:val="00794F2E"/>
    <w:rsid w:val="007A2072"/>
    <w:rsid w:val="007A2EDF"/>
    <w:rsid w:val="007A5572"/>
    <w:rsid w:val="007A596B"/>
    <w:rsid w:val="007A7070"/>
    <w:rsid w:val="007A7B79"/>
    <w:rsid w:val="007B1387"/>
    <w:rsid w:val="007B1890"/>
    <w:rsid w:val="007B1B33"/>
    <w:rsid w:val="007B30C0"/>
    <w:rsid w:val="007B5C48"/>
    <w:rsid w:val="007B6B7A"/>
    <w:rsid w:val="007C04E2"/>
    <w:rsid w:val="007C4A28"/>
    <w:rsid w:val="007C4C0D"/>
    <w:rsid w:val="007C5947"/>
    <w:rsid w:val="007D089A"/>
    <w:rsid w:val="007D131E"/>
    <w:rsid w:val="007D199D"/>
    <w:rsid w:val="007D1B67"/>
    <w:rsid w:val="007D362D"/>
    <w:rsid w:val="007D55FB"/>
    <w:rsid w:val="007D64D4"/>
    <w:rsid w:val="007D6570"/>
    <w:rsid w:val="007D7901"/>
    <w:rsid w:val="007E0E62"/>
    <w:rsid w:val="007E5FEA"/>
    <w:rsid w:val="007E6ED6"/>
    <w:rsid w:val="007F1667"/>
    <w:rsid w:val="007F24B5"/>
    <w:rsid w:val="007F5290"/>
    <w:rsid w:val="007F557D"/>
    <w:rsid w:val="007F61E8"/>
    <w:rsid w:val="007F63BA"/>
    <w:rsid w:val="007F730D"/>
    <w:rsid w:val="007F77EC"/>
    <w:rsid w:val="007F792D"/>
    <w:rsid w:val="008021B3"/>
    <w:rsid w:val="008035BF"/>
    <w:rsid w:val="00803A3C"/>
    <w:rsid w:val="00803B05"/>
    <w:rsid w:val="008050F6"/>
    <w:rsid w:val="0080518C"/>
    <w:rsid w:val="00805A29"/>
    <w:rsid w:val="008073EE"/>
    <w:rsid w:val="00807838"/>
    <w:rsid w:val="0081073E"/>
    <w:rsid w:val="00810C62"/>
    <w:rsid w:val="00811112"/>
    <w:rsid w:val="008130CD"/>
    <w:rsid w:val="00813688"/>
    <w:rsid w:val="00813AD5"/>
    <w:rsid w:val="00814213"/>
    <w:rsid w:val="00814DFC"/>
    <w:rsid w:val="0081500C"/>
    <w:rsid w:val="00817410"/>
    <w:rsid w:val="00820645"/>
    <w:rsid w:val="0082137A"/>
    <w:rsid w:val="0082195B"/>
    <w:rsid w:val="00822996"/>
    <w:rsid w:val="00822EC7"/>
    <w:rsid w:val="00823056"/>
    <w:rsid w:val="008233B9"/>
    <w:rsid w:val="008262EC"/>
    <w:rsid w:val="00826C0D"/>
    <w:rsid w:val="008272F0"/>
    <w:rsid w:val="00831836"/>
    <w:rsid w:val="00832208"/>
    <w:rsid w:val="008339FD"/>
    <w:rsid w:val="0083554A"/>
    <w:rsid w:val="008357B6"/>
    <w:rsid w:val="00835EC6"/>
    <w:rsid w:val="00836CF0"/>
    <w:rsid w:val="008408C8"/>
    <w:rsid w:val="0084190F"/>
    <w:rsid w:val="00841FE2"/>
    <w:rsid w:val="0084392D"/>
    <w:rsid w:val="008447EA"/>
    <w:rsid w:val="00845994"/>
    <w:rsid w:val="008477E6"/>
    <w:rsid w:val="00847B09"/>
    <w:rsid w:val="00850A19"/>
    <w:rsid w:val="00850F6A"/>
    <w:rsid w:val="00850FCA"/>
    <w:rsid w:val="00852B58"/>
    <w:rsid w:val="008538AA"/>
    <w:rsid w:val="00854284"/>
    <w:rsid w:val="00854B79"/>
    <w:rsid w:val="00856020"/>
    <w:rsid w:val="00856503"/>
    <w:rsid w:val="00856BB4"/>
    <w:rsid w:val="008576D2"/>
    <w:rsid w:val="008576DC"/>
    <w:rsid w:val="00860C12"/>
    <w:rsid w:val="0086197B"/>
    <w:rsid w:val="0086201A"/>
    <w:rsid w:val="00862355"/>
    <w:rsid w:val="0086254F"/>
    <w:rsid w:val="00863B0C"/>
    <w:rsid w:val="00864357"/>
    <w:rsid w:val="00864B87"/>
    <w:rsid w:val="00867FD4"/>
    <w:rsid w:val="00870B76"/>
    <w:rsid w:val="00870DBE"/>
    <w:rsid w:val="0087119C"/>
    <w:rsid w:val="00871FE8"/>
    <w:rsid w:val="00872611"/>
    <w:rsid w:val="00872AA2"/>
    <w:rsid w:val="00872CCC"/>
    <w:rsid w:val="00873B72"/>
    <w:rsid w:val="00873C21"/>
    <w:rsid w:val="0087566B"/>
    <w:rsid w:val="00877295"/>
    <w:rsid w:val="0087747F"/>
    <w:rsid w:val="008820C7"/>
    <w:rsid w:val="0088227E"/>
    <w:rsid w:val="0088491C"/>
    <w:rsid w:val="008861C5"/>
    <w:rsid w:val="0089029A"/>
    <w:rsid w:val="00890700"/>
    <w:rsid w:val="00892CF7"/>
    <w:rsid w:val="00893638"/>
    <w:rsid w:val="0089452A"/>
    <w:rsid w:val="00895754"/>
    <w:rsid w:val="00895BB8"/>
    <w:rsid w:val="008968A2"/>
    <w:rsid w:val="00897939"/>
    <w:rsid w:val="00897E31"/>
    <w:rsid w:val="008A1B88"/>
    <w:rsid w:val="008A3253"/>
    <w:rsid w:val="008A51B8"/>
    <w:rsid w:val="008A5679"/>
    <w:rsid w:val="008A596E"/>
    <w:rsid w:val="008A5C58"/>
    <w:rsid w:val="008A5C6D"/>
    <w:rsid w:val="008A750F"/>
    <w:rsid w:val="008B263E"/>
    <w:rsid w:val="008B3ACB"/>
    <w:rsid w:val="008B4562"/>
    <w:rsid w:val="008B5C5A"/>
    <w:rsid w:val="008B741C"/>
    <w:rsid w:val="008C2D1D"/>
    <w:rsid w:val="008C3073"/>
    <w:rsid w:val="008C577B"/>
    <w:rsid w:val="008C7476"/>
    <w:rsid w:val="008C7B11"/>
    <w:rsid w:val="008D27AF"/>
    <w:rsid w:val="008D32F5"/>
    <w:rsid w:val="008D3546"/>
    <w:rsid w:val="008D4865"/>
    <w:rsid w:val="008D52B8"/>
    <w:rsid w:val="008D5DFC"/>
    <w:rsid w:val="008D5EF6"/>
    <w:rsid w:val="008D6F48"/>
    <w:rsid w:val="008D73A4"/>
    <w:rsid w:val="008D77AC"/>
    <w:rsid w:val="008E178E"/>
    <w:rsid w:val="008E2D18"/>
    <w:rsid w:val="008E482A"/>
    <w:rsid w:val="008E4E15"/>
    <w:rsid w:val="008E677D"/>
    <w:rsid w:val="008E6914"/>
    <w:rsid w:val="008E7129"/>
    <w:rsid w:val="008E7D4F"/>
    <w:rsid w:val="008F38A1"/>
    <w:rsid w:val="008F4BFA"/>
    <w:rsid w:val="00900122"/>
    <w:rsid w:val="00900EF0"/>
    <w:rsid w:val="00901EB7"/>
    <w:rsid w:val="0090272D"/>
    <w:rsid w:val="009034AA"/>
    <w:rsid w:val="00904C27"/>
    <w:rsid w:val="0090521D"/>
    <w:rsid w:val="009060C9"/>
    <w:rsid w:val="0090743A"/>
    <w:rsid w:val="009078C7"/>
    <w:rsid w:val="00910B64"/>
    <w:rsid w:val="0091119E"/>
    <w:rsid w:val="00911398"/>
    <w:rsid w:val="00912298"/>
    <w:rsid w:val="00913355"/>
    <w:rsid w:val="00913832"/>
    <w:rsid w:val="00915286"/>
    <w:rsid w:val="00916510"/>
    <w:rsid w:val="00916D4E"/>
    <w:rsid w:val="009175D1"/>
    <w:rsid w:val="00920C32"/>
    <w:rsid w:val="00920D96"/>
    <w:rsid w:val="009221CC"/>
    <w:rsid w:val="009225E7"/>
    <w:rsid w:val="00922F79"/>
    <w:rsid w:val="009230F9"/>
    <w:rsid w:val="009233B1"/>
    <w:rsid w:val="00923714"/>
    <w:rsid w:val="00923F35"/>
    <w:rsid w:val="00932168"/>
    <w:rsid w:val="00933B02"/>
    <w:rsid w:val="009363DA"/>
    <w:rsid w:val="00941A99"/>
    <w:rsid w:val="00942AEA"/>
    <w:rsid w:val="00946A82"/>
    <w:rsid w:val="00947B26"/>
    <w:rsid w:val="0095113E"/>
    <w:rsid w:val="00952BC7"/>
    <w:rsid w:val="00954236"/>
    <w:rsid w:val="009567C2"/>
    <w:rsid w:val="009569F6"/>
    <w:rsid w:val="0095781A"/>
    <w:rsid w:val="00960D5F"/>
    <w:rsid w:val="00960E7C"/>
    <w:rsid w:val="00962C89"/>
    <w:rsid w:val="00962E60"/>
    <w:rsid w:val="00963B5F"/>
    <w:rsid w:val="00966257"/>
    <w:rsid w:val="009662EA"/>
    <w:rsid w:val="00966C7F"/>
    <w:rsid w:val="00970828"/>
    <w:rsid w:val="009718B3"/>
    <w:rsid w:val="00971A60"/>
    <w:rsid w:val="00972B70"/>
    <w:rsid w:val="00975C17"/>
    <w:rsid w:val="009760E6"/>
    <w:rsid w:val="009764D9"/>
    <w:rsid w:val="00976CDA"/>
    <w:rsid w:val="00980EB4"/>
    <w:rsid w:val="00984E41"/>
    <w:rsid w:val="00985636"/>
    <w:rsid w:val="009862EC"/>
    <w:rsid w:val="0098692E"/>
    <w:rsid w:val="00986E89"/>
    <w:rsid w:val="009913BA"/>
    <w:rsid w:val="00991402"/>
    <w:rsid w:val="0099199A"/>
    <w:rsid w:val="009936A0"/>
    <w:rsid w:val="00993FA6"/>
    <w:rsid w:val="009947A0"/>
    <w:rsid w:val="0099567F"/>
    <w:rsid w:val="00995F8B"/>
    <w:rsid w:val="009A1FE2"/>
    <w:rsid w:val="009A3982"/>
    <w:rsid w:val="009A3E91"/>
    <w:rsid w:val="009A40B0"/>
    <w:rsid w:val="009A44C3"/>
    <w:rsid w:val="009A475D"/>
    <w:rsid w:val="009A4BFF"/>
    <w:rsid w:val="009A608C"/>
    <w:rsid w:val="009A762B"/>
    <w:rsid w:val="009B07DA"/>
    <w:rsid w:val="009B47B7"/>
    <w:rsid w:val="009B597D"/>
    <w:rsid w:val="009B6DDA"/>
    <w:rsid w:val="009B71F7"/>
    <w:rsid w:val="009C01DA"/>
    <w:rsid w:val="009C10CE"/>
    <w:rsid w:val="009C25FE"/>
    <w:rsid w:val="009C337A"/>
    <w:rsid w:val="009C3639"/>
    <w:rsid w:val="009C3E8C"/>
    <w:rsid w:val="009C4531"/>
    <w:rsid w:val="009C75BF"/>
    <w:rsid w:val="009C76BE"/>
    <w:rsid w:val="009C76F2"/>
    <w:rsid w:val="009D2573"/>
    <w:rsid w:val="009D27C3"/>
    <w:rsid w:val="009D47FD"/>
    <w:rsid w:val="009D5A87"/>
    <w:rsid w:val="009D691F"/>
    <w:rsid w:val="009E0918"/>
    <w:rsid w:val="009E09B5"/>
    <w:rsid w:val="009E1831"/>
    <w:rsid w:val="009E419A"/>
    <w:rsid w:val="009E5C89"/>
    <w:rsid w:val="009F15DC"/>
    <w:rsid w:val="009F275D"/>
    <w:rsid w:val="009F3FFC"/>
    <w:rsid w:val="009F6EA9"/>
    <w:rsid w:val="00A0024E"/>
    <w:rsid w:val="00A003AE"/>
    <w:rsid w:val="00A0135E"/>
    <w:rsid w:val="00A028E3"/>
    <w:rsid w:val="00A05196"/>
    <w:rsid w:val="00A063EC"/>
    <w:rsid w:val="00A109BD"/>
    <w:rsid w:val="00A1121E"/>
    <w:rsid w:val="00A12527"/>
    <w:rsid w:val="00A13ECC"/>
    <w:rsid w:val="00A14D36"/>
    <w:rsid w:val="00A15A93"/>
    <w:rsid w:val="00A15FD9"/>
    <w:rsid w:val="00A16383"/>
    <w:rsid w:val="00A166BB"/>
    <w:rsid w:val="00A16BD7"/>
    <w:rsid w:val="00A16F75"/>
    <w:rsid w:val="00A17CB3"/>
    <w:rsid w:val="00A200C2"/>
    <w:rsid w:val="00A22565"/>
    <w:rsid w:val="00A24AD9"/>
    <w:rsid w:val="00A24C4F"/>
    <w:rsid w:val="00A25959"/>
    <w:rsid w:val="00A30004"/>
    <w:rsid w:val="00A326B7"/>
    <w:rsid w:val="00A3411E"/>
    <w:rsid w:val="00A348F8"/>
    <w:rsid w:val="00A37855"/>
    <w:rsid w:val="00A41877"/>
    <w:rsid w:val="00A41EE9"/>
    <w:rsid w:val="00A424F5"/>
    <w:rsid w:val="00A42665"/>
    <w:rsid w:val="00A438BD"/>
    <w:rsid w:val="00A470B9"/>
    <w:rsid w:val="00A51DF7"/>
    <w:rsid w:val="00A525E5"/>
    <w:rsid w:val="00A52B75"/>
    <w:rsid w:val="00A53718"/>
    <w:rsid w:val="00A61100"/>
    <w:rsid w:val="00A629D0"/>
    <w:rsid w:val="00A64D30"/>
    <w:rsid w:val="00A65476"/>
    <w:rsid w:val="00A6695E"/>
    <w:rsid w:val="00A672F8"/>
    <w:rsid w:val="00A6797A"/>
    <w:rsid w:val="00A67B68"/>
    <w:rsid w:val="00A706AE"/>
    <w:rsid w:val="00A70912"/>
    <w:rsid w:val="00A71733"/>
    <w:rsid w:val="00A72A87"/>
    <w:rsid w:val="00A7394A"/>
    <w:rsid w:val="00A75FA6"/>
    <w:rsid w:val="00A76BF2"/>
    <w:rsid w:val="00A772B6"/>
    <w:rsid w:val="00A772C8"/>
    <w:rsid w:val="00A77809"/>
    <w:rsid w:val="00A80D57"/>
    <w:rsid w:val="00A82B4C"/>
    <w:rsid w:val="00A9231F"/>
    <w:rsid w:val="00A93A46"/>
    <w:rsid w:val="00A94FF2"/>
    <w:rsid w:val="00A95548"/>
    <w:rsid w:val="00A96B26"/>
    <w:rsid w:val="00A96BB4"/>
    <w:rsid w:val="00AA0346"/>
    <w:rsid w:val="00AA1AF6"/>
    <w:rsid w:val="00AA1F9B"/>
    <w:rsid w:val="00AA2273"/>
    <w:rsid w:val="00AA283E"/>
    <w:rsid w:val="00AA2954"/>
    <w:rsid w:val="00AA3335"/>
    <w:rsid w:val="00AA4A28"/>
    <w:rsid w:val="00AA52B5"/>
    <w:rsid w:val="00AA5C64"/>
    <w:rsid w:val="00AA745C"/>
    <w:rsid w:val="00AA748B"/>
    <w:rsid w:val="00AA7DC6"/>
    <w:rsid w:val="00AB2F39"/>
    <w:rsid w:val="00AB33B7"/>
    <w:rsid w:val="00AB3CAE"/>
    <w:rsid w:val="00AB4A54"/>
    <w:rsid w:val="00AB5BCF"/>
    <w:rsid w:val="00AB6226"/>
    <w:rsid w:val="00AC0E9F"/>
    <w:rsid w:val="00AC1159"/>
    <w:rsid w:val="00AC3F55"/>
    <w:rsid w:val="00AC414C"/>
    <w:rsid w:val="00AC6163"/>
    <w:rsid w:val="00AC6FC0"/>
    <w:rsid w:val="00AD14AF"/>
    <w:rsid w:val="00AD3DDE"/>
    <w:rsid w:val="00AD3EA0"/>
    <w:rsid w:val="00AD5F0E"/>
    <w:rsid w:val="00AD6D38"/>
    <w:rsid w:val="00AD70F4"/>
    <w:rsid w:val="00AD74A4"/>
    <w:rsid w:val="00AE0755"/>
    <w:rsid w:val="00AE1915"/>
    <w:rsid w:val="00AE19F0"/>
    <w:rsid w:val="00AE2BDA"/>
    <w:rsid w:val="00AE3480"/>
    <w:rsid w:val="00AE47EA"/>
    <w:rsid w:val="00AE6134"/>
    <w:rsid w:val="00AE61AF"/>
    <w:rsid w:val="00AF07E5"/>
    <w:rsid w:val="00AF1062"/>
    <w:rsid w:val="00AF26A1"/>
    <w:rsid w:val="00AF2C77"/>
    <w:rsid w:val="00AF3D79"/>
    <w:rsid w:val="00AF41E0"/>
    <w:rsid w:val="00AF4E8D"/>
    <w:rsid w:val="00AF7044"/>
    <w:rsid w:val="00AF7C09"/>
    <w:rsid w:val="00B00786"/>
    <w:rsid w:val="00B034B8"/>
    <w:rsid w:val="00B05784"/>
    <w:rsid w:val="00B07BFE"/>
    <w:rsid w:val="00B11CB2"/>
    <w:rsid w:val="00B12180"/>
    <w:rsid w:val="00B1231C"/>
    <w:rsid w:val="00B136FD"/>
    <w:rsid w:val="00B15455"/>
    <w:rsid w:val="00B200DF"/>
    <w:rsid w:val="00B20853"/>
    <w:rsid w:val="00B21F28"/>
    <w:rsid w:val="00B227B4"/>
    <w:rsid w:val="00B2507C"/>
    <w:rsid w:val="00B25FB1"/>
    <w:rsid w:val="00B30040"/>
    <w:rsid w:val="00B31763"/>
    <w:rsid w:val="00B31F8B"/>
    <w:rsid w:val="00B3543E"/>
    <w:rsid w:val="00B41ECE"/>
    <w:rsid w:val="00B42611"/>
    <w:rsid w:val="00B4266C"/>
    <w:rsid w:val="00B42B28"/>
    <w:rsid w:val="00B45DDB"/>
    <w:rsid w:val="00B46977"/>
    <w:rsid w:val="00B47245"/>
    <w:rsid w:val="00B5051F"/>
    <w:rsid w:val="00B50F70"/>
    <w:rsid w:val="00B51534"/>
    <w:rsid w:val="00B538D9"/>
    <w:rsid w:val="00B55122"/>
    <w:rsid w:val="00B56C39"/>
    <w:rsid w:val="00B601D7"/>
    <w:rsid w:val="00B60F25"/>
    <w:rsid w:val="00B6282D"/>
    <w:rsid w:val="00B63707"/>
    <w:rsid w:val="00B64CFA"/>
    <w:rsid w:val="00B66C41"/>
    <w:rsid w:val="00B66D8E"/>
    <w:rsid w:val="00B67371"/>
    <w:rsid w:val="00B67756"/>
    <w:rsid w:val="00B67897"/>
    <w:rsid w:val="00B713B3"/>
    <w:rsid w:val="00B72FBC"/>
    <w:rsid w:val="00B730DD"/>
    <w:rsid w:val="00B74E17"/>
    <w:rsid w:val="00B7605F"/>
    <w:rsid w:val="00B76062"/>
    <w:rsid w:val="00B76204"/>
    <w:rsid w:val="00B767CE"/>
    <w:rsid w:val="00B80868"/>
    <w:rsid w:val="00B8141E"/>
    <w:rsid w:val="00B82701"/>
    <w:rsid w:val="00B83550"/>
    <w:rsid w:val="00B84808"/>
    <w:rsid w:val="00B85079"/>
    <w:rsid w:val="00B8680A"/>
    <w:rsid w:val="00B86973"/>
    <w:rsid w:val="00B86BE2"/>
    <w:rsid w:val="00B90359"/>
    <w:rsid w:val="00B90A3F"/>
    <w:rsid w:val="00B924D4"/>
    <w:rsid w:val="00B93152"/>
    <w:rsid w:val="00B93609"/>
    <w:rsid w:val="00B93AF2"/>
    <w:rsid w:val="00B93D9F"/>
    <w:rsid w:val="00B94594"/>
    <w:rsid w:val="00B94B4A"/>
    <w:rsid w:val="00B97E6B"/>
    <w:rsid w:val="00BA0D41"/>
    <w:rsid w:val="00BA30D2"/>
    <w:rsid w:val="00BA3478"/>
    <w:rsid w:val="00BA70E3"/>
    <w:rsid w:val="00BB12B3"/>
    <w:rsid w:val="00BB3A75"/>
    <w:rsid w:val="00BB6B68"/>
    <w:rsid w:val="00BC031F"/>
    <w:rsid w:val="00BC1CF5"/>
    <w:rsid w:val="00BC2BC2"/>
    <w:rsid w:val="00BC2F37"/>
    <w:rsid w:val="00BC351B"/>
    <w:rsid w:val="00BC39A4"/>
    <w:rsid w:val="00BC3D68"/>
    <w:rsid w:val="00BC4B80"/>
    <w:rsid w:val="00BC515E"/>
    <w:rsid w:val="00BD1111"/>
    <w:rsid w:val="00BD31B9"/>
    <w:rsid w:val="00BD6E43"/>
    <w:rsid w:val="00BD7685"/>
    <w:rsid w:val="00BD7CA2"/>
    <w:rsid w:val="00BD7D37"/>
    <w:rsid w:val="00BE0631"/>
    <w:rsid w:val="00BE225F"/>
    <w:rsid w:val="00BE5C2C"/>
    <w:rsid w:val="00BE6FB2"/>
    <w:rsid w:val="00BE754D"/>
    <w:rsid w:val="00BF040B"/>
    <w:rsid w:val="00BF2E98"/>
    <w:rsid w:val="00BF3433"/>
    <w:rsid w:val="00BF4079"/>
    <w:rsid w:val="00BF58BA"/>
    <w:rsid w:val="00BF6714"/>
    <w:rsid w:val="00BF6F29"/>
    <w:rsid w:val="00BF7B00"/>
    <w:rsid w:val="00C0018C"/>
    <w:rsid w:val="00C00E74"/>
    <w:rsid w:val="00C015BF"/>
    <w:rsid w:val="00C0370C"/>
    <w:rsid w:val="00C0382C"/>
    <w:rsid w:val="00C06DDA"/>
    <w:rsid w:val="00C11582"/>
    <w:rsid w:val="00C117CD"/>
    <w:rsid w:val="00C1320E"/>
    <w:rsid w:val="00C135E4"/>
    <w:rsid w:val="00C158FD"/>
    <w:rsid w:val="00C160F7"/>
    <w:rsid w:val="00C1642E"/>
    <w:rsid w:val="00C16E24"/>
    <w:rsid w:val="00C224A0"/>
    <w:rsid w:val="00C226E1"/>
    <w:rsid w:val="00C239F1"/>
    <w:rsid w:val="00C30628"/>
    <w:rsid w:val="00C30AF8"/>
    <w:rsid w:val="00C313F9"/>
    <w:rsid w:val="00C327F2"/>
    <w:rsid w:val="00C33DC3"/>
    <w:rsid w:val="00C34EEC"/>
    <w:rsid w:val="00C3582F"/>
    <w:rsid w:val="00C37C6E"/>
    <w:rsid w:val="00C41295"/>
    <w:rsid w:val="00C41306"/>
    <w:rsid w:val="00C42354"/>
    <w:rsid w:val="00C43183"/>
    <w:rsid w:val="00C43C0A"/>
    <w:rsid w:val="00C43CBD"/>
    <w:rsid w:val="00C45013"/>
    <w:rsid w:val="00C45237"/>
    <w:rsid w:val="00C45DBF"/>
    <w:rsid w:val="00C46964"/>
    <w:rsid w:val="00C46F56"/>
    <w:rsid w:val="00C477C5"/>
    <w:rsid w:val="00C522C4"/>
    <w:rsid w:val="00C52D0B"/>
    <w:rsid w:val="00C536EC"/>
    <w:rsid w:val="00C54200"/>
    <w:rsid w:val="00C55CB9"/>
    <w:rsid w:val="00C56703"/>
    <w:rsid w:val="00C6386F"/>
    <w:rsid w:val="00C65350"/>
    <w:rsid w:val="00C65D51"/>
    <w:rsid w:val="00C65F2D"/>
    <w:rsid w:val="00C7068B"/>
    <w:rsid w:val="00C70B74"/>
    <w:rsid w:val="00C71A38"/>
    <w:rsid w:val="00C75964"/>
    <w:rsid w:val="00C76123"/>
    <w:rsid w:val="00C76246"/>
    <w:rsid w:val="00C770D3"/>
    <w:rsid w:val="00C85590"/>
    <w:rsid w:val="00C85B42"/>
    <w:rsid w:val="00C86E22"/>
    <w:rsid w:val="00C87080"/>
    <w:rsid w:val="00C908DD"/>
    <w:rsid w:val="00C909B5"/>
    <w:rsid w:val="00C926E7"/>
    <w:rsid w:val="00C93FA7"/>
    <w:rsid w:val="00C95114"/>
    <w:rsid w:val="00C97D56"/>
    <w:rsid w:val="00CA2364"/>
    <w:rsid w:val="00CA35F2"/>
    <w:rsid w:val="00CA71F6"/>
    <w:rsid w:val="00CB074B"/>
    <w:rsid w:val="00CB077B"/>
    <w:rsid w:val="00CB178C"/>
    <w:rsid w:val="00CB1A16"/>
    <w:rsid w:val="00CB3BBF"/>
    <w:rsid w:val="00CB40A5"/>
    <w:rsid w:val="00CB4E61"/>
    <w:rsid w:val="00CB5945"/>
    <w:rsid w:val="00CB621A"/>
    <w:rsid w:val="00CC1061"/>
    <w:rsid w:val="00CC16FB"/>
    <w:rsid w:val="00CC191A"/>
    <w:rsid w:val="00CC20C2"/>
    <w:rsid w:val="00CC2A1C"/>
    <w:rsid w:val="00CC5434"/>
    <w:rsid w:val="00CC6492"/>
    <w:rsid w:val="00CC6CE8"/>
    <w:rsid w:val="00CD0480"/>
    <w:rsid w:val="00CD1DDE"/>
    <w:rsid w:val="00CD3B20"/>
    <w:rsid w:val="00CD5175"/>
    <w:rsid w:val="00CD72B8"/>
    <w:rsid w:val="00CE2689"/>
    <w:rsid w:val="00CE2CF1"/>
    <w:rsid w:val="00CE4F16"/>
    <w:rsid w:val="00CE7ABE"/>
    <w:rsid w:val="00CF351E"/>
    <w:rsid w:val="00CF364A"/>
    <w:rsid w:val="00CF3939"/>
    <w:rsid w:val="00CF3F6B"/>
    <w:rsid w:val="00CF57BE"/>
    <w:rsid w:val="00CF655B"/>
    <w:rsid w:val="00D00F3B"/>
    <w:rsid w:val="00D0102A"/>
    <w:rsid w:val="00D012B9"/>
    <w:rsid w:val="00D01E77"/>
    <w:rsid w:val="00D02752"/>
    <w:rsid w:val="00D06E22"/>
    <w:rsid w:val="00D112FF"/>
    <w:rsid w:val="00D1221D"/>
    <w:rsid w:val="00D17FF3"/>
    <w:rsid w:val="00D20195"/>
    <w:rsid w:val="00D21F86"/>
    <w:rsid w:val="00D22EF3"/>
    <w:rsid w:val="00D2536B"/>
    <w:rsid w:val="00D25A53"/>
    <w:rsid w:val="00D25C74"/>
    <w:rsid w:val="00D25FA8"/>
    <w:rsid w:val="00D260F4"/>
    <w:rsid w:val="00D2718E"/>
    <w:rsid w:val="00D2779E"/>
    <w:rsid w:val="00D30733"/>
    <w:rsid w:val="00D30DEC"/>
    <w:rsid w:val="00D35DC0"/>
    <w:rsid w:val="00D40E36"/>
    <w:rsid w:val="00D40EAA"/>
    <w:rsid w:val="00D42AFB"/>
    <w:rsid w:val="00D42CEE"/>
    <w:rsid w:val="00D43E66"/>
    <w:rsid w:val="00D44487"/>
    <w:rsid w:val="00D47021"/>
    <w:rsid w:val="00D4724E"/>
    <w:rsid w:val="00D51742"/>
    <w:rsid w:val="00D550BF"/>
    <w:rsid w:val="00D5569D"/>
    <w:rsid w:val="00D556D0"/>
    <w:rsid w:val="00D569EB"/>
    <w:rsid w:val="00D56F22"/>
    <w:rsid w:val="00D57105"/>
    <w:rsid w:val="00D60764"/>
    <w:rsid w:val="00D64865"/>
    <w:rsid w:val="00D6498E"/>
    <w:rsid w:val="00D6540C"/>
    <w:rsid w:val="00D65BEE"/>
    <w:rsid w:val="00D66C91"/>
    <w:rsid w:val="00D66FAA"/>
    <w:rsid w:val="00D72FE7"/>
    <w:rsid w:val="00D731E7"/>
    <w:rsid w:val="00D75AA9"/>
    <w:rsid w:val="00D770CC"/>
    <w:rsid w:val="00D808F0"/>
    <w:rsid w:val="00D81F36"/>
    <w:rsid w:val="00D83197"/>
    <w:rsid w:val="00D835FB"/>
    <w:rsid w:val="00D839D5"/>
    <w:rsid w:val="00D83AE4"/>
    <w:rsid w:val="00D84D30"/>
    <w:rsid w:val="00D87916"/>
    <w:rsid w:val="00D90EAB"/>
    <w:rsid w:val="00D918D7"/>
    <w:rsid w:val="00D92D76"/>
    <w:rsid w:val="00D9376A"/>
    <w:rsid w:val="00D93D54"/>
    <w:rsid w:val="00D94733"/>
    <w:rsid w:val="00D965C2"/>
    <w:rsid w:val="00D97B12"/>
    <w:rsid w:val="00DA0952"/>
    <w:rsid w:val="00DA169D"/>
    <w:rsid w:val="00DA1F08"/>
    <w:rsid w:val="00DA2D97"/>
    <w:rsid w:val="00DA3E70"/>
    <w:rsid w:val="00DA450A"/>
    <w:rsid w:val="00DA4FC7"/>
    <w:rsid w:val="00DA5CC0"/>
    <w:rsid w:val="00DA7B3E"/>
    <w:rsid w:val="00DB06C6"/>
    <w:rsid w:val="00DB249C"/>
    <w:rsid w:val="00DB274D"/>
    <w:rsid w:val="00DB3AD9"/>
    <w:rsid w:val="00DB6B99"/>
    <w:rsid w:val="00DB748E"/>
    <w:rsid w:val="00DB76DA"/>
    <w:rsid w:val="00DB7D87"/>
    <w:rsid w:val="00DC2C09"/>
    <w:rsid w:val="00DC35AD"/>
    <w:rsid w:val="00DC3EE0"/>
    <w:rsid w:val="00DC5F9F"/>
    <w:rsid w:val="00DD034C"/>
    <w:rsid w:val="00DD27AE"/>
    <w:rsid w:val="00DD5003"/>
    <w:rsid w:val="00DD5538"/>
    <w:rsid w:val="00DD55FA"/>
    <w:rsid w:val="00DE09A9"/>
    <w:rsid w:val="00DE22BF"/>
    <w:rsid w:val="00DE282E"/>
    <w:rsid w:val="00DE2A5B"/>
    <w:rsid w:val="00DE3A60"/>
    <w:rsid w:val="00DE4646"/>
    <w:rsid w:val="00DE581D"/>
    <w:rsid w:val="00DF0181"/>
    <w:rsid w:val="00DF49CA"/>
    <w:rsid w:val="00DF5B3F"/>
    <w:rsid w:val="00DF6729"/>
    <w:rsid w:val="00DF7A82"/>
    <w:rsid w:val="00E02FF0"/>
    <w:rsid w:val="00E038C0"/>
    <w:rsid w:val="00E0737F"/>
    <w:rsid w:val="00E1076E"/>
    <w:rsid w:val="00E10A0C"/>
    <w:rsid w:val="00E13D21"/>
    <w:rsid w:val="00E13F8F"/>
    <w:rsid w:val="00E15C33"/>
    <w:rsid w:val="00E173AB"/>
    <w:rsid w:val="00E17672"/>
    <w:rsid w:val="00E20239"/>
    <w:rsid w:val="00E219F0"/>
    <w:rsid w:val="00E25ED5"/>
    <w:rsid w:val="00E26098"/>
    <w:rsid w:val="00E268AB"/>
    <w:rsid w:val="00E3024F"/>
    <w:rsid w:val="00E30D9C"/>
    <w:rsid w:val="00E31664"/>
    <w:rsid w:val="00E32847"/>
    <w:rsid w:val="00E32944"/>
    <w:rsid w:val="00E332EF"/>
    <w:rsid w:val="00E33753"/>
    <w:rsid w:val="00E33E8C"/>
    <w:rsid w:val="00E3499E"/>
    <w:rsid w:val="00E35C43"/>
    <w:rsid w:val="00E36217"/>
    <w:rsid w:val="00E40831"/>
    <w:rsid w:val="00E410E2"/>
    <w:rsid w:val="00E43DFC"/>
    <w:rsid w:val="00E456CF"/>
    <w:rsid w:val="00E45D45"/>
    <w:rsid w:val="00E46726"/>
    <w:rsid w:val="00E50B0B"/>
    <w:rsid w:val="00E53A8F"/>
    <w:rsid w:val="00E53FED"/>
    <w:rsid w:val="00E54151"/>
    <w:rsid w:val="00E54EA0"/>
    <w:rsid w:val="00E55C7F"/>
    <w:rsid w:val="00E55F23"/>
    <w:rsid w:val="00E57DDD"/>
    <w:rsid w:val="00E60049"/>
    <w:rsid w:val="00E6042D"/>
    <w:rsid w:val="00E60C31"/>
    <w:rsid w:val="00E615F3"/>
    <w:rsid w:val="00E65092"/>
    <w:rsid w:val="00E665AF"/>
    <w:rsid w:val="00E67431"/>
    <w:rsid w:val="00E71F3F"/>
    <w:rsid w:val="00E72206"/>
    <w:rsid w:val="00E72E28"/>
    <w:rsid w:val="00E740F5"/>
    <w:rsid w:val="00E74670"/>
    <w:rsid w:val="00E747E6"/>
    <w:rsid w:val="00E77A7E"/>
    <w:rsid w:val="00E77D4E"/>
    <w:rsid w:val="00E8179E"/>
    <w:rsid w:val="00E83222"/>
    <w:rsid w:val="00E85070"/>
    <w:rsid w:val="00E866A5"/>
    <w:rsid w:val="00E872D5"/>
    <w:rsid w:val="00E87C67"/>
    <w:rsid w:val="00E87D8A"/>
    <w:rsid w:val="00E935F4"/>
    <w:rsid w:val="00E96116"/>
    <w:rsid w:val="00E96D56"/>
    <w:rsid w:val="00EA10BA"/>
    <w:rsid w:val="00EA197A"/>
    <w:rsid w:val="00EA2155"/>
    <w:rsid w:val="00EA2D7E"/>
    <w:rsid w:val="00EA3997"/>
    <w:rsid w:val="00EA5737"/>
    <w:rsid w:val="00EA6A88"/>
    <w:rsid w:val="00EB0508"/>
    <w:rsid w:val="00EB1062"/>
    <w:rsid w:val="00EB20F6"/>
    <w:rsid w:val="00EB266B"/>
    <w:rsid w:val="00EB40C6"/>
    <w:rsid w:val="00EB46EF"/>
    <w:rsid w:val="00EB4968"/>
    <w:rsid w:val="00EB5F36"/>
    <w:rsid w:val="00EC0281"/>
    <w:rsid w:val="00EC110C"/>
    <w:rsid w:val="00EC1400"/>
    <w:rsid w:val="00EC1BA3"/>
    <w:rsid w:val="00EC2C35"/>
    <w:rsid w:val="00EC551E"/>
    <w:rsid w:val="00EC6819"/>
    <w:rsid w:val="00EC6B90"/>
    <w:rsid w:val="00EC7686"/>
    <w:rsid w:val="00ED0C38"/>
    <w:rsid w:val="00ED2108"/>
    <w:rsid w:val="00ED40EA"/>
    <w:rsid w:val="00ED42C1"/>
    <w:rsid w:val="00ED4BE5"/>
    <w:rsid w:val="00EE096A"/>
    <w:rsid w:val="00EE0C05"/>
    <w:rsid w:val="00EE0FE5"/>
    <w:rsid w:val="00EE33E5"/>
    <w:rsid w:val="00EE3A2F"/>
    <w:rsid w:val="00EE487A"/>
    <w:rsid w:val="00EE4905"/>
    <w:rsid w:val="00EE4D14"/>
    <w:rsid w:val="00EE5043"/>
    <w:rsid w:val="00EE54F2"/>
    <w:rsid w:val="00EE64A0"/>
    <w:rsid w:val="00EE6733"/>
    <w:rsid w:val="00EE79BC"/>
    <w:rsid w:val="00EF1EBE"/>
    <w:rsid w:val="00EF2C3E"/>
    <w:rsid w:val="00EF3A25"/>
    <w:rsid w:val="00F05BC3"/>
    <w:rsid w:val="00F0681D"/>
    <w:rsid w:val="00F10460"/>
    <w:rsid w:val="00F1054A"/>
    <w:rsid w:val="00F1058E"/>
    <w:rsid w:val="00F113F3"/>
    <w:rsid w:val="00F11F4B"/>
    <w:rsid w:val="00F121BE"/>
    <w:rsid w:val="00F12F86"/>
    <w:rsid w:val="00F13427"/>
    <w:rsid w:val="00F16D77"/>
    <w:rsid w:val="00F2088D"/>
    <w:rsid w:val="00F20C5F"/>
    <w:rsid w:val="00F23D60"/>
    <w:rsid w:val="00F23E43"/>
    <w:rsid w:val="00F24E7E"/>
    <w:rsid w:val="00F2589F"/>
    <w:rsid w:val="00F3086D"/>
    <w:rsid w:val="00F318D6"/>
    <w:rsid w:val="00F31C68"/>
    <w:rsid w:val="00F35952"/>
    <w:rsid w:val="00F36519"/>
    <w:rsid w:val="00F3674F"/>
    <w:rsid w:val="00F3761E"/>
    <w:rsid w:val="00F37E3F"/>
    <w:rsid w:val="00F40856"/>
    <w:rsid w:val="00F419A9"/>
    <w:rsid w:val="00F42033"/>
    <w:rsid w:val="00F42747"/>
    <w:rsid w:val="00F42871"/>
    <w:rsid w:val="00F46091"/>
    <w:rsid w:val="00F4640A"/>
    <w:rsid w:val="00F47E8F"/>
    <w:rsid w:val="00F51052"/>
    <w:rsid w:val="00F5279E"/>
    <w:rsid w:val="00F527A8"/>
    <w:rsid w:val="00F52A97"/>
    <w:rsid w:val="00F53996"/>
    <w:rsid w:val="00F54017"/>
    <w:rsid w:val="00F55481"/>
    <w:rsid w:val="00F561F6"/>
    <w:rsid w:val="00F5640F"/>
    <w:rsid w:val="00F57D30"/>
    <w:rsid w:val="00F60A9B"/>
    <w:rsid w:val="00F66BD6"/>
    <w:rsid w:val="00F70C80"/>
    <w:rsid w:val="00F718AD"/>
    <w:rsid w:val="00F72306"/>
    <w:rsid w:val="00F72677"/>
    <w:rsid w:val="00F729FC"/>
    <w:rsid w:val="00F73E21"/>
    <w:rsid w:val="00F74D0B"/>
    <w:rsid w:val="00F76188"/>
    <w:rsid w:val="00F76722"/>
    <w:rsid w:val="00F821F0"/>
    <w:rsid w:val="00F822A1"/>
    <w:rsid w:val="00F831DA"/>
    <w:rsid w:val="00F84814"/>
    <w:rsid w:val="00F8506C"/>
    <w:rsid w:val="00F85C80"/>
    <w:rsid w:val="00F8747D"/>
    <w:rsid w:val="00F932B8"/>
    <w:rsid w:val="00F93FEB"/>
    <w:rsid w:val="00F9584E"/>
    <w:rsid w:val="00F97C10"/>
    <w:rsid w:val="00FA0339"/>
    <w:rsid w:val="00FA32B3"/>
    <w:rsid w:val="00FA3754"/>
    <w:rsid w:val="00FA7C43"/>
    <w:rsid w:val="00FB2C79"/>
    <w:rsid w:val="00FB6425"/>
    <w:rsid w:val="00FB6D71"/>
    <w:rsid w:val="00FC0D6A"/>
    <w:rsid w:val="00FC36DD"/>
    <w:rsid w:val="00FC3BB3"/>
    <w:rsid w:val="00FC4F2B"/>
    <w:rsid w:val="00FC7160"/>
    <w:rsid w:val="00FD0ACD"/>
    <w:rsid w:val="00FD14AA"/>
    <w:rsid w:val="00FD14D8"/>
    <w:rsid w:val="00FD1915"/>
    <w:rsid w:val="00FD1D0B"/>
    <w:rsid w:val="00FD3423"/>
    <w:rsid w:val="00FD63E9"/>
    <w:rsid w:val="00FE0C52"/>
    <w:rsid w:val="00FE1100"/>
    <w:rsid w:val="00FE347A"/>
    <w:rsid w:val="00FE4645"/>
    <w:rsid w:val="00FE5202"/>
    <w:rsid w:val="00FE64E9"/>
    <w:rsid w:val="00FF350C"/>
    <w:rsid w:val="00FF3DD5"/>
    <w:rsid w:val="00FF3ECA"/>
    <w:rsid w:val="00FF3F34"/>
    <w:rsid w:val="00FF42DB"/>
    <w:rsid w:val="00FF5522"/>
    <w:rsid w:val="00FF56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D252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5A7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394B26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2BF"/>
  </w:style>
  <w:style w:type="paragraph" w:styleId="Footer">
    <w:name w:val="footer"/>
    <w:basedOn w:val="Normal"/>
    <w:link w:val="Foot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2BF"/>
  </w:style>
  <w:style w:type="paragraph" w:styleId="BalloonText">
    <w:name w:val="Balloon Text"/>
    <w:basedOn w:val="Normal"/>
    <w:link w:val="BalloonTextChar"/>
    <w:uiPriority w:val="99"/>
    <w:semiHidden/>
    <w:unhideWhenUsed/>
    <w:rsid w:val="00DE22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22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1AF6"/>
    <w:pPr>
      <w:ind w:left="720"/>
      <w:contextualSpacing/>
    </w:pPr>
  </w:style>
  <w:style w:type="table" w:styleId="TableGrid">
    <w:name w:val="Table Grid"/>
    <w:basedOn w:val="TableNormal"/>
    <w:uiPriority w:val="59"/>
    <w:rsid w:val="002B1C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43A3B"/>
    <w:rPr>
      <w:sz w:val="22"/>
      <w:szCs w:val="22"/>
    </w:rPr>
  </w:style>
  <w:style w:type="character" w:customStyle="1" w:styleId="apple-style-span">
    <w:name w:val="apple-style-span"/>
    <w:basedOn w:val="DefaultParagraphFont"/>
    <w:rsid w:val="003F4CE1"/>
  </w:style>
  <w:style w:type="character" w:styleId="Hyperlink">
    <w:name w:val="Hyperlink"/>
    <w:uiPriority w:val="99"/>
    <w:unhideWhenUsed/>
    <w:rsid w:val="000832D1"/>
    <w:rPr>
      <w:strike w:val="0"/>
      <w:dstrike w:val="0"/>
      <w:color w:val="005399"/>
      <w:u w:val="none"/>
      <w:effect w:val="none"/>
      <w:shd w:val="clear" w:color="auto" w:fill="auto"/>
    </w:rPr>
  </w:style>
  <w:style w:type="paragraph" w:styleId="NormalWeb">
    <w:name w:val="Normal (Web)"/>
    <w:basedOn w:val="Normal"/>
    <w:uiPriority w:val="99"/>
    <w:unhideWhenUsed/>
    <w:rsid w:val="00C45DB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eading2Char">
    <w:name w:val="Heading 2 Char"/>
    <w:link w:val="Heading2"/>
    <w:uiPriority w:val="9"/>
    <w:rsid w:val="00394B26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7320D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8D5EF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70F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965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0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BF2DBF-D2CD-4ABB-9CC9-583732501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679</Words>
  <Characters>387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</dc:creator>
  <cp:keywords/>
  <cp:lastModifiedBy>Jules Greene – GSR Ltd</cp:lastModifiedBy>
  <cp:revision>7</cp:revision>
  <cp:lastPrinted>2017-08-19T10:37:00Z</cp:lastPrinted>
  <dcterms:created xsi:type="dcterms:W3CDTF">2022-10-24T08:33:00Z</dcterms:created>
  <dcterms:modified xsi:type="dcterms:W3CDTF">2022-10-24T09:52:00Z</dcterms:modified>
</cp:coreProperties>
</file>